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D1BE" w14:textId="4C2EA9BB" w:rsidR="00153D57" w:rsidRPr="001B288D" w:rsidRDefault="00FD0676" w:rsidP="005165D8">
      <w:pPr>
        <w:tabs>
          <w:tab w:val="left" w:pos="2445"/>
        </w:tabs>
        <w:rPr>
          <w:rFonts w:asciiTheme="majorHAnsi" w:hAnsiTheme="majorHAnsi"/>
        </w:rPr>
      </w:pPr>
      <w:r>
        <w:rPr>
          <w:rFonts w:asciiTheme="majorHAnsi" w:hAnsiTheme="majorHAns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A90C86F" wp14:editId="23B404F3">
                <wp:simplePos x="0" y="0"/>
                <wp:positionH relativeFrom="column">
                  <wp:posOffset>-552450</wp:posOffset>
                </wp:positionH>
                <wp:positionV relativeFrom="paragraph">
                  <wp:posOffset>-80010</wp:posOffset>
                </wp:positionV>
                <wp:extent cx="3036570" cy="460375"/>
                <wp:effectExtent l="0" t="0" r="0" b="0"/>
                <wp:wrapNone/>
                <wp:docPr id="2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6570" cy="460375"/>
                        </a:xfrm>
                        <a:prstGeom prst="rect">
                          <a:avLst/>
                        </a:prstGeom>
                        <a:solidFill>
                          <a:srgbClr val="A8D8D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ACAB85" w14:textId="77777777" w:rsidR="00392293" w:rsidRPr="00B10260" w:rsidRDefault="00392293" w:rsidP="001C2A19">
                            <w:pPr>
                              <w:pStyle w:val="Name"/>
                              <w:jc w:val="center"/>
                              <w:rPr>
                                <w:rFonts w:ascii="Book Antiqua" w:hAnsi="Book Antiqua" w:cs="Times New Roman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Book Antiqua" w:hAnsi="Book Antiqua" w:cs="Times New Roman"/>
                                <w:sz w:val="44"/>
                                <w:szCs w:val="44"/>
                              </w:rPr>
                              <w:t xml:space="preserve">    </w:t>
                            </w:r>
                            <w:r w:rsidRPr="00B10260">
                              <w:rPr>
                                <w:rFonts w:ascii="Book Antiqua" w:hAnsi="Book Antiqua" w:cs="Times New Roman"/>
                                <w:sz w:val="44"/>
                                <w:szCs w:val="44"/>
                              </w:rPr>
                              <w:t>Harika Rachamalla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A90C86F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-43.5pt;margin-top:-6.3pt;width:239.1pt;height:36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" fillcolor="#a8d8d8" stroked="f">
                <v:textbox inset=",0,,0">
                  <w:txbxContent>
                    <w:p w14:paraId="0CACAB85" w14:textId="77777777" w:rsidR="00392293" w:rsidRPr="00B10260" w:rsidRDefault="00392293" w:rsidP="001C2A19">
                      <w:pPr>
                        <w:pStyle w:val="Name"/>
                        <w:jc w:val="center"/>
                        <w:rPr>
                          <w:rFonts w:ascii="Book Antiqua" w:hAnsi="Book Antiqua" w:cs="Times New Roman"/>
                          <w:sz w:val="44"/>
                          <w:szCs w:val="44"/>
                        </w:rPr>
                      </w:pPr>
                      <w:r>
                        <w:rPr>
                          <w:rFonts w:ascii="Book Antiqua" w:hAnsi="Book Antiqua" w:cs="Times New Roman"/>
                          <w:sz w:val="44"/>
                          <w:szCs w:val="44"/>
                        </w:rPr>
                        <w:t xml:space="preserve">    </w:t>
                      </w:r>
                      <w:r w:rsidRPr="00B10260">
                        <w:rPr>
                          <w:rFonts w:ascii="Book Antiqua" w:hAnsi="Book Antiqua" w:cs="Times New Roman"/>
                          <w:sz w:val="44"/>
                          <w:szCs w:val="44"/>
                        </w:rPr>
                        <w:t>Harika Rachamall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665086" wp14:editId="4813CFF1">
                <wp:simplePos x="0" y="0"/>
                <wp:positionH relativeFrom="margin">
                  <wp:posOffset>3916680</wp:posOffset>
                </wp:positionH>
                <wp:positionV relativeFrom="paragraph">
                  <wp:posOffset>-490855</wp:posOffset>
                </wp:positionV>
                <wp:extent cx="3503295" cy="624205"/>
                <wp:effectExtent l="0" t="0" r="0" b="0"/>
                <wp:wrapNone/>
                <wp:docPr id="4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3295" cy="624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B194EE" w14:textId="77777777" w:rsidR="00392293" w:rsidRPr="00224060" w:rsidRDefault="00392293" w:rsidP="00E74F06">
                            <w:pPr>
                              <w:pStyle w:val="HeaderLarge"/>
                              <w:rPr>
                                <w:sz w:val="68"/>
                                <w:szCs w:val="68"/>
                                <w:lang w:val="en-IN"/>
                              </w:rPr>
                            </w:pPr>
                            <w:r>
                              <w:rPr>
                                <w:sz w:val="68"/>
                                <w:szCs w:val="68"/>
                                <w:lang w:val="en-IN"/>
                              </w:rPr>
                              <w:t xml:space="preserve">Full Stack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665086" id="Text Box 13" o:spid="_x0000_s1027" type="#_x0000_t202" style="position:absolute;margin-left:308.4pt;margin-top:-38.65pt;width:275.85pt;height:49.1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" filled="f" stroked="f">
                <v:textbox inset="0,0,0,0">
                  <w:txbxContent>
                    <w:p w14:paraId="50B194EE" w14:textId="77777777" w:rsidR="00392293" w:rsidRPr="00224060" w:rsidRDefault="00392293" w:rsidP="00E74F06">
                      <w:pPr>
                        <w:pStyle w:val="HeaderLarge"/>
                        <w:rPr>
                          <w:sz w:val="68"/>
                          <w:szCs w:val="68"/>
                          <w:lang w:val="en-IN"/>
                        </w:rPr>
                      </w:pPr>
                      <w:r>
                        <w:rPr>
                          <w:sz w:val="68"/>
                          <w:szCs w:val="68"/>
                          <w:lang w:val="en-IN"/>
                        </w:rPr>
                        <w:t xml:space="preserve">Full Stack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ajorHAnsi" w:hAnsiTheme="majorHAns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2BE472" wp14:editId="6017366F">
                <wp:simplePos x="0" y="0"/>
                <wp:positionH relativeFrom="margin">
                  <wp:posOffset>2886075</wp:posOffset>
                </wp:positionH>
                <wp:positionV relativeFrom="paragraph">
                  <wp:posOffset>-41910</wp:posOffset>
                </wp:positionV>
                <wp:extent cx="4265295" cy="629285"/>
                <wp:effectExtent l="0" t="0" r="0" b="0"/>
                <wp:wrapNone/>
                <wp:docPr id="17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5295" cy="629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C27201" w14:textId="77777777" w:rsidR="00392293" w:rsidRPr="00A5589A" w:rsidRDefault="00392293" w:rsidP="00A25231">
                            <w:pPr>
                              <w:pStyle w:val="HeaderLarge"/>
                              <w:jc w:val="center"/>
                              <w:rPr>
                                <w:sz w:val="68"/>
                                <w:szCs w:val="68"/>
                              </w:rPr>
                            </w:pPr>
                            <w:r>
                              <w:rPr>
                                <w:sz w:val="68"/>
                                <w:szCs w:val="68"/>
                              </w:rPr>
                              <w:t>Software Develop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2BE472" id="_x0000_s1028" type="#_x0000_t202" style="position:absolute;margin-left:227.25pt;margin-top:-3.3pt;width:335.85pt;height:49.5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" filled="f" stroked="f">
                <v:textbox inset="0,0,0,0">
                  <w:txbxContent>
                    <w:p w14:paraId="0FC27201" w14:textId="77777777" w:rsidR="00392293" w:rsidRPr="00A5589A" w:rsidRDefault="00392293" w:rsidP="00A25231">
                      <w:pPr>
                        <w:pStyle w:val="HeaderLarge"/>
                        <w:jc w:val="center"/>
                        <w:rPr>
                          <w:sz w:val="68"/>
                          <w:szCs w:val="68"/>
                        </w:rPr>
                      </w:pPr>
                      <w:r>
                        <w:rPr>
                          <w:sz w:val="68"/>
                          <w:szCs w:val="68"/>
                        </w:rPr>
                        <w:t>Software Develop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165D8" w:rsidRPr="001B288D">
        <w:rPr>
          <w:rFonts w:asciiTheme="majorHAnsi" w:hAnsiTheme="majorHAnsi"/>
        </w:rPr>
        <w:tab/>
      </w:r>
    </w:p>
    <w:p w14:paraId="0922F199" w14:textId="77777777" w:rsidR="00ED6B12" w:rsidRDefault="00ED6B12" w:rsidP="00CA3829">
      <w:pPr>
        <w:rPr>
          <w:rFonts w:asciiTheme="majorHAnsi" w:hAnsiTheme="majorHAnsi"/>
        </w:rPr>
      </w:pPr>
    </w:p>
    <w:p w14:paraId="78081155" w14:textId="71707E7B" w:rsidR="000B0452" w:rsidRPr="00572349" w:rsidRDefault="00FD0676" w:rsidP="005370AB">
      <w:pPr>
        <w:pStyle w:val="Headerslogan"/>
        <w:rPr>
          <w:rFonts w:asciiTheme="majorHAnsi" w:hAnsiTheme="majorHAnsi" w:cs="Times New Roman"/>
          <w:i w:val="0"/>
          <w:iCs/>
          <w:color w:val="000000" w:themeColor="text1"/>
          <w:sz w:val="21"/>
          <w:szCs w:val="21"/>
        </w:rPr>
      </w:pPr>
      <w:r w:rsidRPr="00572349">
        <w:rPr>
          <w:rFonts w:asciiTheme="majorHAnsi" w:hAnsiTheme="majorHAnsi"/>
          <w:b/>
          <w:i w:val="0"/>
          <w:iCs/>
          <w:noProof/>
          <w:sz w:val="21"/>
          <w:szCs w:val="21"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4CAA25A" wp14:editId="562E81D5">
                <wp:simplePos x="0" y="0"/>
                <wp:positionH relativeFrom="column">
                  <wp:posOffset>4182110</wp:posOffset>
                </wp:positionH>
                <wp:positionV relativeFrom="paragraph">
                  <wp:posOffset>155575</wp:posOffset>
                </wp:positionV>
                <wp:extent cx="2886075" cy="1971675"/>
                <wp:effectExtent l="0" t="0" r="9525" b="9525"/>
                <wp:wrapNone/>
                <wp:docPr id="1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86075" cy="1971675"/>
                        </a:xfrm>
                        <a:prstGeom prst="rect">
                          <a:avLst/>
                        </a:prstGeom>
                        <a:solidFill>
                          <a:srgbClr val="307890"/>
                        </a:solidFill>
                        <a:ln w="12700" cmpd="sng">
                          <a:solidFill>
                            <a:srgbClr val="A8D8D8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56DAD" w14:textId="1371906C" w:rsidR="00392293" w:rsidRPr="00994460" w:rsidRDefault="00392293" w:rsidP="000E038F">
                            <w:pPr>
                              <w:pStyle w:val="Services"/>
                              <w:rPr>
                                <w:bCs/>
                                <w:sz w:val="26"/>
                                <w:szCs w:val="26"/>
                              </w:rPr>
                            </w:pPr>
                            <w:r w:rsidRPr="00994460">
                              <w:rPr>
                                <w:bCs/>
                                <w:sz w:val="24"/>
                                <w:szCs w:val="24"/>
                              </w:rPr>
                              <w:t>FRONT</w:t>
                            </w:r>
                            <w:r w:rsidR="003C003F" w:rsidRPr="00994460">
                              <w:rPr>
                                <w:bCs/>
                                <w:sz w:val="24"/>
                                <w:szCs w:val="24"/>
                              </w:rPr>
                              <w:t xml:space="preserve">-END </w:t>
                            </w:r>
                            <w:r w:rsidRPr="00994460">
                              <w:rPr>
                                <w:bCs/>
                                <w:sz w:val="24"/>
                                <w:szCs w:val="24"/>
                              </w:rPr>
                              <w:t>TECH STACK</w:t>
                            </w:r>
                          </w:p>
                          <w:p w14:paraId="644D569E" w14:textId="77777777" w:rsidR="00392293" w:rsidRPr="00FF0531" w:rsidRDefault="00392293" w:rsidP="000E038F">
                            <w:pPr>
                              <w:pStyle w:val="Services"/>
                              <w:rPr>
                                <w:sz w:val="24"/>
                                <w:szCs w:val="24"/>
                              </w:rPr>
                            </w:pPr>
                            <w:r w:rsidRPr="00FF0531">
                              <w:rPr>
                                <w:sz w:val="24"/>
                                <w:szCs w:val="24"/>
                              </w:rPr>
                              <w:t>HTML 5, CSS 3, JAVASCRIPT ES6</w:t>
                            </w:r>
                          </w:p>
                          <w:p w14:paraId="0600E443" w14:textId="7EB27619" w:rsidR="00392293" w:rsidRDefault="00154D46" w:rsidP="00A25231">
                            <w:pPr>
                              <w:pStyle w:val="Services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REACT JS, REDUX, </w:t>
                            </w:r>
                            <w:r w:rsidR="00392293">
                              <w:rPr>
                                <w:sz w:val="24"/>
                                <w:szCs w:val="24"/>
                              </w:rPr>
                              <w:t>VS CODE</w:t>
                            </w:r>
                          </w:p>
                          <w:p w14:paraId="6B41914A" w14:textId="77777777" w:rsidR="00392293" w:rsidRPr="00994460" w:rsidRDefault="00392293" w:rsidP="00A25231">
                            <w:pPr>
                              <w:pStyle w:val="Services"/>
                              <w:rPr>
                                <w:bCs/>
                                <w:sz w:val="24"/>
                                <w:szCs w:val="24"/>
                              </w:rPr>
                            </w:pPr>
                            <w:r w:rsidRPr="00994460">
                              <w:rPr>
                                <w:bCs/>
                                <w:sz w:val="24"/>
                                <w:szCs w:val="24"/>
                              </w:rPr>
                              <w:t>BACK-END TECH STACK</w:t>
                            </w:r>
                          </w:p>
                          <w:p w14:paraId="50F971D0" w14:textId="24AF5904" w:rsidR="00392293" w:rsidRDefault="0071650A" w:rsidP="00A25231">
                            <w:pPr>
                              <w:pStyle w:val="Services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NODE JS, EXPRESS JS, MONGODB</w:t>
                            </w:r>
                          </w:p>
                          <w:p w14:paraId="75F6A18D" w14:textId="04F0DD73" w:rsidR="0071650A" w:rsidRDefault="0071650A" w:rsidP="00A25231">
                            <w:pPr>
                              <w:pStyle w:val="Services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MYSQL, CI/CD - JENKINS, AWS</w:t>
                            </w:r>
                          </w:p>
                          <w:p w14:paraId="0C900B23" w14:textId="75334C45" w:rsidR="00392293" w:rsidRDefault="00392293" w:rsidP="00A25231">
                            <w:pPr>
                              <w:pStyle w:val="Services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ITHUB</w:t>
                            </w:r>
                            <w:r w:rsidR="00F90F8A">
                              <w:rPr>
                                <w:sz w:val="24"/>
                                <w:szCs w:val="24"/>
                              </w:rPr>
                              <w:t>,</w:t>
                            </w:r>
                            <w:r w:rsidR="00D313BE">
                              <w:rPr>
                                <w:sz w:val="24"/>
                                <w:szCs w:val="24"/>
                              </w:rPr>
                              <w:t xml:space="preserve"> JIRA, AGILE</w:t>
                            </w:r>
                          </w:p>
                          <w:p w14:paraId="0D07F7A3" w14:textId="77777777" w:rsidR="00392293" w:rsidRPr="00FF0531" w:rsidRDefault="00392293" w:rsidP="00A25231">
                            <w:pPr>
                              <w:pStyle w:val="Services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5B3EB5B" w14:textId="77777777" w:rsidR="00392293" w:rsidRPr="002161DB" w:rsidRDefault="00392293" w:rsidP="00A25231">
                            <w:pPr>
                              <w:pStyle w:val="Services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4CAA25A" id="Rectangle 3" o:spid="_x0000_s1029" style="position:absolute;margin-left:329.3pt;margin-top:12.25pt;width:227.25pt;height:15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" fillcolor="#307890" strokecolor="#a8d8d8" strokeweight="1pt">
                <v:textbox>
                  <w:txbxContent>
                    <w:p w14:paraId="4D056DAD" w14:textId="1371906C" w:rsidR="00392293" w:rsidRPr="00994460" w:rsidRDefault="00392293" w:rsidP="000E038F">
                      <w:pPr>
                        <w:pStyle w:val="Services"/>
                        <w:rPr>
                          <w:bCs/>
                          <w:sz w:val="26"/>
                          <w:szCs w:val="26"/>
                        </w:rPr>
                      </w:pPr>
                      <w:r w:rsidRPr="00994460">
                        <w:rPr>
                          <w:bCs/>
                          <w:sz w:val="24"/>
                          <w:szCs w:val="24"/>
                        </w:rPr>
                        <w:t>FRONT</w:t>
                      </w:r>
                      <w:r w:rsidR="003C003F" w:rsidRPr="00994460">
                        <w:rPr>
                          <w:bCs/>
                          <w:sz w:val="24"/>
                          <w:szCs w:val="24"/>
                        </w:rPr>
                        <w:t xml:space="preserve">-END </w:t>
                      </w:r>
                      <w:r w:rsidRPr="00994460">
                        <w:rPr>
                          <w:bCs/>
                          <w:sz w:val="24"/>
                          <w:szCs w:val="24"/>
                        </w:rPr>
                        <w:t>TECH STACK</w:t>
                      </w:r>
                    </w:p>
                    <w:p w14:paraId="644D569E" w14:textId="77777777" w:rsidR="00392293" w:rsidRPr="00FF0531" w:rsidRDefault="00392293" w:rsidP="000E038F">
                      <w:pPr>
                        <w:pStyle w:val="Services"/>
                        <w:rPr>
                          <w:sz w:val="24"/>
                          <w:szCs w:val="24"/>
                        </w:rPr>
                      </w:pPr>
                      <w:r w:rsidRPr="00FF0531">
                        <w:rPr>
                          <w:sz w:val="24"/>
                          <w:szCs w:val="24"/>
                        </w:rPr>
                        <w:t>HTML 5, CSS 3, JAVASCRIPT ES6</w:t>
                      </w:r>
                    </w:p>
                    <w:p w14:paraId="0600E443" w14:textId="7EB27619" w:rsidR="00392293" w:rsidRDefault="00154D46" w:rsidP="00A25231">
                      <w:pPr>
                        <w:pStyle w:val="Services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REACT JS, REDUX, </w:t>
                      </w:r>
                      <w:r w:rsidR="00392293">
                        <w:rPr>
                          <w:sz w:val="24"/>
                          <w:szCs w:val="24"/>
                        </w:rPr>
                        <w:t>VS CODE</w:t>
                      </w:r>
                    </w:p>
                    <w:p w14:paraId="6B41914A" w14:textId="77777777" w:rsidR="00392293" w:rsidRPr="00994460" w:rsidRDefault="00392293" w:rsidP="00A25231">
                      <w:pPr>
                        <w:pStyle w:val="Services"/>
                        <w:rPr>
                          <w:bCs/>
                          <w:sz w:val="24"/>
                          <w:szCs w:val="24"/>
                        </w:rPr>
                      </w:pPr>
                      <w:r w:rsidRPr="00994460">
                        <w:rPr>
                          <w:bCs/>
                          <w:sz w:val="24"/>
                          <w:szCs w:val="24"/>
                        </w:rPr>
                        <w:t>BACK-END TECH STACK</w:t>
                      </w:r>
                    </w:p>
                    <w:p w14:paraId="50F971D0" w14:textId="24AF5904" w:rsidR="00392293" w:rsidRDefault="0071650A" w:rsidP="00A25231">
                      <w:pPr>
                        <w:pStyle w:val="Services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NODE JS, EXPRESS JS, MONGODB</w:t>
                      </w:r>
                    </w:p>
                    <w:p w14:paraId="75F6A18D" w14:textId="04F0DD73" w:rsidR="0071650A" w:rsidRDefault="0071650A" w:rsidP="00A25231">
                      <w:pPr>
                        <w:pStyle w:val="Services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MYSQL, CI/CD - JENKINS, AWS</w:t>
                      </w:r>
                    </w:p>
                    <w:p w14:paraId="0C900B23" w14:textId="75334C45" w:rsidR="00392293" w:rsidRDefault="00392293" w:rsidP="00A25231">
                      <w:pPr>
                        <w:pStyle w:val="Services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ITHUB</w:t>
                      </w:r>
                      <w:r w:rsidR="00F90F8A">
                        <w:rPr>
                          <w:sz w:val="24"/>
                          <w:szCs w:val="24"/>
                        </w:rPr>
                        <w:t>,</w:t>
                      </w:r>
                      <w:r w:rsidR="00D313BE">
                        <w:rPr>
                          <w:sz w:val="24"/>
                          <w:szCs w:val="24"/>
                        </w:rPr>
                        <w:t xml:space="preserve"> JIRA, AGILE</w:t>
                      </w:r>
                    </w:p>
                    <w:p w14:paraId="0D07F7A3" w14:textId="77777777" w:rsidR="00392293" w:rsidRPr="00FF0531" w:rsidRDefault="00392293" w:rsidP="00A25231">
                      <w:pPr>
                        <w:pStyle w:val="Services"/>
                        <w:rPr>
                          <w:sz w:val="24"/>
                          <w:szCs w:val="24"/>
                        </w:rPr>
                      </w:pPr>
                    </w:p>
                    <w:p w14:paraId="05B3EB5B" w14:textId="77777777" w:rsidR="00392293" w:rsidRPr="002161DB" w:rsidRDefault="00392293" w:rsidP="00A25231">
                      <w:pPr>
                        <w:pStyle w:val="Services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72349" w:rsidRPr="00572349">
        <w:rPr>
          <w:rFonts w:asciiTheme="majorHAnsi" w:eastAsia="Georgia" w:hAnsiTheme="majorHAnsi" w:cs="Georgia"/>
          <w:b/>
          <w:i w:val="0"/>
          <w:iCs/>
          <w:color w:val="000000"/>
          <w:spacing w:val="8"/>
          <w:sz w:val="21"/>
          <w:szCs w:val="21"/>
          <w:lang w:val="en-IN" w:eastAsia="en-IN"/>
        </w:rPr>
        <w:t>Address</w:t>
      </w:r>
      <w:r w:rsidR="00572349" w:rsidRPr="00271B6E">
        <w:rPr>
          <w:rFonts w:asciiTheme="majorHAnsi" w:eastAsia="Georgia" w:hAnsiTheme="majorHAnsi" w:cs="Georgia"/>
          <w:b/>
          <w:i w:val="0"/>
          <w:iCs/>
          <w:color w:val="000000"/>
          <w:spacing w:val="8"/>
          <w:sz w:val="21"/>
          <w:szCs w:val="21"/>
          <w:lang w:val="en-IN" w:eastAsia="en-IN"/>
        </w:rPr>
        <w:t>:</w:t>
      </w:r>
      <w:r w:rsidR="00572349" w:rsidRPr="00572349">
        <w:rPr>
          <w:rFonts w:asciiTheme="majorHAnsi" w:eastAsia="Georgia" w:hAnsiTheme="majorHAnsi" w:cs="Georgia"/>
          <w:bCs/>
          <w:i w:val="0"/>
          <w:iCs/>
          <w:color w:val="000000"/>
          <w:spacing w:val="8"/>
          <w:sz w:val="21"/>
          <w:szCs w:val="21"/>
          <w:lang w:val="en-IN" w:eastAsia="en-IN"/>
        </w:rPr>
        <w:t xml:space="preserve"> H</w:t>
      </w:r>
      <w:r w:rsidR="00572349">
        <w:rPr>
          <w:rFonts w:asciiTheme="majorHAnsi" w:eastAsia="Georgia" w:hAnsiTheme="majorHAnsi" w:cs="Georgia"/>
          <w:bCs/>
          <w:i w:val="0"/>
          <w:iCs/>
          <w:color w:val="000000"/>
          <w:spacing w:val="8"/>
          <w:sz w:val="21"/>
          <w:szCs w:val="21"/>
          <w:lang w:val="en-IN" w:eastAsia="en-IN"/>
        </w:rPr>
        <w:t>nk</w:t>
      </w:r>
      <w:r w:rsidR="00572349" w:rsidRPr="00572349">
        <w:rPr>
          <w:rFonts w:asciiTheme="majorHAnsi" w:eastAsia="Georgia" w:hAnsiTheme="majorHAnsi" w:cs="Georgia"/>
          <w:bCs/>
          <w:i w:val="0"/>
          <w:iCs/>
          <w:color w:val="000000"/>
          <w:spacing w:val="8"/>
          <w:sz w:val="21"/>
          <w:szCs w:val="21"/>
          <w:lang w:val="en-IN" w:eastAsia="en-IN"/>
        </w:rPr>
        <w:t xml:space="preserve">, Warangal, Telangana, </w:t>
      </w:r>
      <w:r w:rsidR="00572349" w:rsidRPr="00572349">
        <w:rPr>
          <w:rFonts w:asciiTheme="majorHAnsi" w:eastAsia="Georgia" w:hAnsiTheme="majorHAnsi"/>
          <w:bCs/>
          <w:i w:val="0"/>
          <w:iCs/>
          <w:color w:val="000000"/>
          <w:spacing w:val="8"/>
          <w:sz w:val="21"/>
          <w:szCs w:val="21"/>
          <w:lang w:val="en-IN" w:eastAsia="en-IN"/>
        </w:rPr>
        <w:t>506001</w:t>
      </w:r>
      <w:r w:rsidR="00572349" w:rsidRPr="00572349">
        <w:rPr>
          <w:rFonts w:asciiTheme="majorHAnsi" w:eastAsia="Georgia" w:hAnsiTheme="majorHAnsi" w:cs="Georgia"/>
          <w:bCs/>
          <w:i w:val="0"/>
          <w:iCs/>
          <w:color w:val="000000"/>
          <w:spacing w:val="8"/>
          <w:sz w:val="21"/>
          <w:szCs w:val="21"/>
          <w:lang w:val="en-IN" w:eastAsia="en-IN"/>
        </w:rPr>
        <w:t xml:space="preserve">  </w:t>
      </w:r>
      <w:r w:rsidR="00572349" w:rsidRPr="00572349">
        <w:rPr>
          <w:rFonts w:asciiTheme="majorHAnsi" w:hAnsiTheme="majorHAnsi"/>
          <w:i w:val="0"/>
          <w:iCs/>
          <w:color w:val="000000"/>
          <w:sz w:val="21"/>
          <w:szCs w:val="21"/>
        </w:rPr>
        <w:t xml:space="preserve">   </w:t>
      </w:r>
    </w:p>
    <w:p w14:paraId="688DDAB8" w14:textId="03B13617" w:rsidR="00153D57" w:rsidRPr="001B288D" w:rsidRDefault="00690C09" w:rsidP="00CA3829">
      <w:pPr>
        <w:rPr>
          <w:rFonts w:asciiTheme="majorHAnsi" w:hAnsiTheme="majorHAnsi"/>
        </w:rPr>
      </w:pPr>
      <w:r w:rsidRPr="00572349">
        <w:rPr>
          <w:rFonts w:asciiTheme="majorHAnsi" w:hAnsiTheme="majorHAnsi"/>
          <w:b/>
          <w:i/>
          <w:iCs/>
          <w:noProof/>
          <w:sz w:val="21"/>
          <w:szCs w:val="21"/>
          <w:lang w:val="en-IN" w:eastAsia="en-I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CC315A3" wp14:editId="4074B825">
                <wp:simplePos x="0" y="0"/>
                <wp:positionH relativeFrom="page">
                  <wp:align>right</wp:align>
                </wp:positionH>
                <wp:positionV relativeFrom="page">
                  <wp:posOffset>1415332</wp:posOffset>
                </wp:positionV>
                <wp:extent cx="7778115" cy="1693490"/>
                <wp:effectExtent l="0" t="0" r="0" b="2540"/>
                <wp:wrapNone/>
                <wp:docPr id="14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8115" cy="1693490"/>
                        </a:xfrm>
                        <a:prstGeom prst="rect">
                          <a:avLst/>
                        </a:prstGeom>
                        <a:solidFill>
                          <a:srgbClr val="60A8A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76200">
                              <a:solidFill>
                                <a:srgbClr val="FF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C92AFE" w14:textId="77777777" w:rsidR="00392293" w:rsidRPr="00050FFB" w:rsidRDefault="00392293" w:rsidP="00DA7E4C">
                            <w:pPr>
                              <w:pStyle w:val="Summary"/>
                              <w:jc w:val="center"/>
                              <w:rPr>
                                <w:rFonts w:ascii="Georgia" w:hAnsi="Georgia" w:cs="Aharoni"/>
                                <w:b/>
                                <w:color w:val="FFFFFF" w:themeColor="background1"/>
                                <w:sz w:val="25"/>
                                <w:szCs w:val="25"/>
                                <w:u w:val="single"/>
                                <w:lang w:val="fr-FR"/>
                              </w:rPr>
                            </w:pPr>
                            <w:r w:rsidRPr="00050FFB">
                              <w:rPr>
                                <w:rFonts w:ascii="Georgia" w:hAnsi="Georgia" w:cs="Aharoni"/>
                                <w:b/>
                                <w:color w:val="FFFFFF" w:themeColor="background1"/>
                                <w:sz w:val="25"/>
                                <w:szCs w:val="25"/>
                                <w:u w:val="single"/>
                                <w:lang w:val="fr-FR"/>
                              </w:rPr>
                              <w:t>PROFESSIONAL SUMMARY</w:t>
                            </w:r>
                          </w:p>
                          <w:p w14:paraId="06834870" w14:textId="747674E9" w:rsidR="00392293" w:rsidRPr="0076738C" w:rsidRDefault="00E9544D" w:rsidP="000136FF">
                            <w:pPr>
                              <w:spacing w:line="276" w:lineRule="auto"/>
                              <w:ind w:firstLine="720"/>
                              <w:jc w:val="center"/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</w:pPr>
                            <w:r w:rsidRPr="0076738C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>Creative</w:t>
                            </w:r>
                            <w:r w:rsidR="00392293" w:rsidRPr="0076738C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 xml:space="preserve">, </w:t>
                            </w:r>
                            <w:r w:rsidR="003453B2" w:rsidRPr="0076738C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 xml:space="preserve">Observant </w:t>
                            </w:r>
                            <w:r w:rsidR="00392293" w:rsidRPr="0076738C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 xml:space="preserve">Employee with </w:t>
                            </w:r>
                            <w:r w:rsidR="006F143B" w:rsidRPr="0076738C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>2.5</w:t>
                            </w:r>
                            <w:r w:rsidR="00392293" w:rsidRPr="0076738C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 xml:space="preserve"> years of</w:t>
                            </w:r>
                            <w:r w:rsidR="00BF2189" w:rsidRPr="0076738C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 xml:space="preserve"> </w:t>
                            </w:r>
                            <w:r w:rsidR="00392293" w:rsidRPr="0076738C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 xml:space="preserve">Work Experience as a </w:t>
                            </w:r>
                            <w:r w:rsidR="0076738C" w:rsidRPr="0076738C">
                              <w:rPr>
                                <w:rFonts w:ascii="Cambria" w:hAnsi="Cambria"/>
                                <w:color w:val="FFFFFF" w:themeColor="background1"/>
                                <w:sz w:val="21"/>
                                <w:szCs w:val="21"/>
                              </w:rPr>
                              <w:t>Quality Assurance Analyst</w:t>
                            </w:r>
                            <w:r w:rsidR="00392293" w:rsidRPr="0076738C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 xml:space="preserve">. Interested in a challenging Technical Track career in a Web Application Development Environment. </w:t>
                            </w:r>
                            <w:r w:rsidR="00D75CBD" w:rsidRPr="0076738C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 xml:space="preserve">Adept at </w:t>
                            </w:r>
                            <w:r w:rsidR="001D4A58" w:rsidRPr="0076738C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 xml:space="preserve">designing </w:t>
                            </w:r>
                            <w:r w:rsidR="005212C2" w:rsidRPr="0076738C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 xml:space="preserve">end-to-end </w:t>
                            </w:r>
                            <w:r w:rsidR="005A2503" w:rsidRPr="0076738C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>Software Development Life Cycle</w:t>
                            </w:r>
                            <w:r w:rsidR="00FD2D62" w:rsidRPr="0076738C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 xml:space="preserve"> process</w:t>
                            </w:r>
                            <w:r w:rsidR="005A2503" w:rsidRPr="0076738C">
                              <w:rPr>
                                <w:rFonts w:ascii="Cambria" w:eastAsia="Georgia" w:hAnsi="Cambria"/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 xml:space="preserve"> </w:t>
                            </w:r>
                            <w:r w:rsidR="00966BFB" w:rsidRPr="0076738C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 xml:space="preserve">from </w:t>
                            </w:r>
                            <w:r w:rsidR="00D75CBD" w:rsidRPr="0076738C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>Frontend UX Design to Backend Deployment</w:t>
                            </w:r>
                            <w:r w:rsidR="00620250">
                              <w:rPr>
                                <w:rFonts w:ascii="Cambria" w:eastAsia="Georgia" w:hAnsi="Cambria"/>
                                <w:color w:val="FFFFFF" w:themeColor="background1"/>
                                <w:sz w:val="21"/>
                                <w:szCs w:val="21"/>
                                <w:lang w:val="en-IN"/>
                              </w:rPr>
                              <w:t>.</w:t>
                            </w:r>
                          </w:p>
                          <w:p w14:paraId="757EB565" w14:textId="3FE4841F" w:rsidR="00392293" w:rsidRPr="0076738C" w:rsidRDefault="00392293" w:rsidP="00DA7E4C">
                            <w:pPr>
                              <w:pStyle w:val="Summary"/>
                              <w:jc w:val="center"/>
                              <w:rPr>
                                <w:rFonts w:ascii="Cambria" w:hAnsi="Cambria" w:cs="Aharoni"/>
                                <w:color w:val="FFFFFF" w:themeColor="background1"/>
                                <w:sz w:val="21"/>
                                <w:szCs w:val="21"/>
                                <w:lang w:val="fr-FR"/>
                              </w:rPr>
                            </w:pPr>
                            <w:r w:rsidRPr="0076738C">
                              <w:rPr>
                                <w:rFonts w:ascii="Cambria" w:hAnsi="Cambria" w:cs="Aharoni"/>
                                <w:b/>
                                <w:color w:val="FFFFFF" w:themeColor="background1"/>
                                <w:sz w:val="21"/>
                                <w:szCs w:val="21"/>
                                <w:lang w:val="fr-FR"/>
                              </w:rPr>
                              <w:t>Linkedin</w:t>
                            </w:r>
                            <w:r w:rsidR="005370AB" w:rsidRPr="0076738C">
                              <w:rPr>
                                <w:rFonts w:ascii="Cambria" w:hAnsi="Cambria" w:cs="Aharoni"/>
                                <w:b/>
                                <w:color w:val="FFFFFF" w:themeColor="background1"/>
                                <w:sz w:val="21"/>
                                <w:szCs w:val="21"/>
                                <w:lang w:val="fr-FR"/>
                              </w:rPr>
                              <w:t xml:space="preserve"> </w:t>
                            </w:r>
                            <w:r w:rsidR="00335AA5" w:rsidRPr="0076738C">
                              <w:rPr>
                                <w:rFonts w:ascii="Cambria" w:hAnsi="Cambria" w:cs="Aharoni"/>
                                <w:color w:val="FFFFFF" w:themeColor="background1"/>
                                <w:sz w:val="21"/>
                                <w:szCs w:val="21"/>
                                <w:lang w:val="fr-FR"/>
                              </w:rPr>
                              <w:t>-</w:t>
                            </w:r>
                            <w:r w:rsidR="005370AB" w:rsidRPr="0076738C">
                              <w:rPr>
                                <w:rFonts w:ascii="Cambria" w:hAnsi="Cambria" w:cs="Aharoni"/>
                                <w:color w:val="FFFFFF" w:themeColor="background1"/>
                                <w:sz w:val="21"/>
                                <w:szCs w:val="21"/>
                                <w:lang w:val="fr-FR"/>
                              </w:rPr>
                              <w:t xml:space="preserve"> </w:t>
                            </w:r>
                            <w:r w:rsidR="00050FFB" w:rsidRPr="0076738C">
                              <w:rPr>
                                <w:rFonts w:ascii="Cambria" w:hAnsi="Cambria"/>
                                <w:color w:val="FFFFFF" w:themeColor="background1"/>
                                <w:sz w:val="21"/>
                                <w:szCs w:val="21"/>
                              </w:rPr>
                              <w:t>harika0293</w:t>
                            </w:r>
                            <w:r w:rsidR="005370AB" w:rsidRPr="0076738C">
                              <w:rPr>
                                <w:rFonts w:ascii="Cambria" w:hAnsi="Cambria"/>
                                <w:color w:val="FFFFFF" w:themeColor="background1"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="00050FFB" w:rsidRPr="0076738C">
                              <w:rPr>
                                <w:rFonts w:ascii="Cambria" w:hAnsi="Cambria"/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  <w:t>GitHub</w:t>
                            </w:r>
                            <w:r w:rsidR="005370AB" w:rsidRPr="0076738C">
                              <w:rPr>
                                <w:rFonts w:ascii="Cambria" w:hAnsi="Cambria"/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335AA5" w:rsidRPr="0076738C">
                              <w:rPr>
                                <w:rFonts w:ascii="Cambria" w:hAnsi="Cambria"/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  <w:t>-</w:t>
                            </w:r>
                            <w:r w:rsidR="005370AB" w:rsidRPr="0076738C">
                              <w:rPr>
                                <w:rFonts w:ascii="Cambria" w:hAnsi="Cambria"/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050FFB" w:rsidRPr="0076738C">
                              <w:rPr>
                                <w:rFonts w:ascii="Cambria" w:hAnsi="Cambria"/>
                                <w:color w:val="FFFFFF" w:themeColor="background1"/>
                                <w:sz w:val="21"/>
                                <w:szCs w:val="21"/>
                              </w:rPr>
                              <w:t>harika0293</w:t>
                            </w:r>
                          </w:p>
                        </w:txbxContent>
                      </wps:txbx>
                      <wps:bodyPr rot="0" vert="horz" wrap="square" lIns="457200" tIns="73152" rIns="3200400" bIns="73152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C315A3" id="Rectangle 2" o:spid="_x0000_s1030" style="position:absolute;margin-left:561.25pt;margin-top:111.45pt;width:612.45pt;height:133.35pt;z-index: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" fillcolor="#60a8a2" stroked="f" strokecolor="red" strokeweight="6pt">
                <v:textbox inset="36pt,5.76pt,252pt,5.76pt">
                  <w:txbxContent>
                    <w:p w14:paraId="7EC92AFE" w14:textId="77777777" w:rsidR="00392293" w:rsidRPr="00050FFB" w:rsidRDefault="00392293" w:rsidP="00DA7E4C">
                      <w:pPr>
                        <w:pStyle w:val="Summary"/>
                        <w:jc w:val="center"/>
                        <w:rPr>
                          <w:rFonts w:ascii="Georgia" w:hAnsi="Georgia" w:cs="Aharoni"/>
                          <w:b/>
                          <w:color w:val="FFFFFF" w:themeColor="background1"/>
                          <w:sz w:val="25"/>
                          <w:szCs w:val="25"/>
                          <w:u w:val="single"/>
                          <w:lang w:val="fr-FR"/>
                        </w:rPr>
                      </w:pPr>
                      <w:r w:rsidRPr="00050FFB">
                        <w:rPr>
                          <w:rFonts w:ascii="Georgia" w:hAnsi="Georgia" w:cs="Aharoni"/>
                          <w:b/>
                          <w:color w:val="FFFFFF" w:themeColor="background1"/>
                          <w:sz w:val="25"/>
                          <w:szCs w:val="25"/>
                          <w:u w:val="single"/>
                          <w:lang w:val="fr-FR"/>
                        </w:rPr>
                        <w:t>PROFESSIONAL SUMMARY</w:t>
                      </w:r>
                    </w:p>
                    <w:p w14:paraId="06834870" w14:textId="747674E9" w:rsidR="00392293" w:rsidRPr="0076738C" w:rsidRDefault="00E9544D" w:rsidP="000136FF">
                      <w:pPr>
                        <w:spacing w:line="276" w:lineRule="auto"/>
                        <w:ind w:firstLine="720"/>
                        <w:jc w:val="center"/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</w:pPr>
                      <w:r w:rsidRPr="0076738C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>Creative</w:t>
                      </w:r>
                      <w:r w:rsidR="00392293" w:rsidRPr="0076738C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 xml:space="preserve">, </w:t>
                      </w:r>
                      <w:r w:rsidR="003453B2" w:rsidRPr="0076738C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 xml:space="preserve">Observant </w:t>
                      </w:r>
                      <w:r w:rsidR="00392293" w:rsidRPr="0076738C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 xml:space="preserve">Employee with </w:t>
                      </w:r>
                      <w:r w:rsidR="006F143B" w:rsidRPr="0076738C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>2.5</w:t>
                      </w:r>
                      <w:r w:rsidR="00392293" w:rsidRPr="0076738C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 xml:space="preserve"> years of</w:t>
                      </w:r>
                      <w:r w:rsidR="00BF2189" w:rsidRPr="0076738C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 xml:space="preserve"> </w:t>
                      </w:r>
                      <w:r w:rsidR="00392293" w:rsidRPr="0076738C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 xml:space="preserve">Work Experience as a </w:t>
                      </w:r>
                      <w:r w:rsidR="0076738C" w:rsidRPr="0076738C">
                        <w:rPr>
                          <w:rFonts w:ascii="Cambria" w:hAnsi="Cambria"/>
                          <w:color w:val="FFFFFF" w:themeColor="background1"/>
                          <w:sz w:val="21"/>
                          <w:szCs w:val="21"/>
                        </w:rPr>
                        <w:t>Quality Assurance Analyst</w:t>
                      </w:r>
                      <w:r w:rsidR="00392293" w:rsidRPr="0076738C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 xml:space="preserve">. Interested in a challenging Technical Track career in a Web Application Development Environment. </w:t>
                      </w:r>
                      <w:r w:rsidR="00D75CBD" w:rsidRPr="0076738C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 xml:space="preserve">Adept at </w:t>
                      </w:r>
                      <w:r w:rsidR="001D4A58" w:rsidRPr="0076738C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 xml:space="preserve">designing </w:t>
                      </w:r>
                      <w:r w:rsidR="005212C2" w:rsidRPr="0076738C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 xml:space="preserve">end-to-end </w:t>
                      </w:r>
                      <w:r w:rsidR="005A2503" w:rsidRPr="0076738C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>Software Development Life Cycle</w:t>
                      </w:r>
                      <w:r w:rsidR="00FD2D62" w:rsidRPr="0076738C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 xml:space="preserve"> process</w:t>
                      </w:r>
                      <w:r w:rsidR="005A2503" w:rsidRPr="0076738C">
                        <w:rPr>
                          <w:rFonts w:ascii="Cambria" w:eastAsia="Georgia" w:hAnsi="Cambria"/>
                          <w:b/>
                          <w:bCs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 xml:space="preserve"> </w:t>
                      </w:r>
                      <w:r w:rsidR="00966BFB" w:rsidRPr="0076738C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 xml:space="preserve">from </w:t>
                      </w:r>
                      <w:r w:rsidR="00D75CBD" w:rsidRPr="0076738C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>Frontend UX Design to Backend Deployment</w:t>
                      </w:r>
                      <w:r w:rsidR="00620250">
                        <w:rPr>
                          <w:rFonts w:ascii="Cambria" w:eastAsia="Georgia" w:hAnsi="Cambria"/>
                          <w:color w:val="FFFFFF" w:themeColor="background1"/>
                          <w:sz w:val="21"/>
                          <w:szCs w:val="21"/>
                          <w:lang w:val="en-IN"/>
                        </w:rPr>
                        <w:t>.</w:t>
                      </w:r>
                    </w:p>
                    <w:p w14:paraId="757EB565" w14:textId="3FE4841F" w:rsidR="00392293" w:rsidRPr="0076738C" w:rsidRDefault="00392293" w:rsidP="00DA7E4C">
                      <w:pPr>
                        <w:pStyle w:val="Summary"/>
                        <w:jc w:val="center"/>
                        <w:rPr>
                          <w:rFonts w:ascii="Cambria" w:hAnsi="Cambria" w:cs="Aharoni"/>
                          <w:color w:val="FFFFFF" w:themeColor="background1"/>
                          <w:sz w:val="21"/>
                          <w:szCs w:val="21"/>
                          <w:lang w:val="fr-FR"/>
                        </w:rPr>
                      </w:pPr>
                      <w:r w:rsidRPr="0076738C">
                        <w:rPr>
                          <w:rFonts w:ascii="Cambria" w:hAnsi="Cambria" w:cs="Aharoni"/>
                          <w:b/>
                          <w:color w:val="FFFFFF" w:themeColor="background1"/>
                          <w:sz w:val="21"/>
                          <w:szCs w:val="21"/>
                          <w:lang w:val="fr-FR"/>
                        </w:rPr>
                        <w:t>Linkedin</w:t>
                      </w:r>
                      <w:r w:rsidR="005370AB" w:rsidRPr="0076738C">
                        <w:rPr>
                          <w:rFonts w:ascii="Cambria" w:hAnsi="Cambria" w:cs="Aharoni"/>
                          <w:b/>
                          <w:color w:val="FFFFFF" w:themeColor="background1"/>
                          <w:sz w:val="21"/>
                          <w:szCs w:val="21"/>
                          <w:lang w:val="fr-FR"/>
                        </w:rPr>
                        <w:t xml:space="preserve"> </w:t>
                      </w:r>
                      <w:r w:rsidR="00335AA5" w:rsidRPr="0076738C">
                        <w:rPr>
                          <w:rFonts w:ascii="Cambria" w:hAnsi="Cambria" w:cs="Aharoni"/>
                          <w:color w:val="FFFFFF" w:themeColor="background1"/>
                          <w:sz w:val="21"/>
                          <w:szCs w:val="21"/>
                          <w:lang w:val="fr-FR"/>
                        </w:rPr>
                        <w:t>-</w:t>
                      </w:r>
                      <w:r w:rsidR="005370AB" w:rsidRPr="0076738C">
                        <w:rPr>
                          <w:rFonts w:ascii="Cambria" w:hAnsi="Cambria" w:cs="Aharoni"/>
                          <w:color w:val="FFFFFF" w:themeColor="background1"/>
                          <w:sz w:val="21"/>
                          <w:szCs w:val="21"/>
                          <w:lang w:val="fr-FR"/>
                        </w:rPr>
                        <w:t xml:space="preserve"> </w:t>
                      </w:r>
                      <w:r w:rsidR="00050FFB" w:rsidRPr="0076738C">
                        <w:rPr>
                          <w:rFonts w:ascii="Cambria" w:hAnsi="Cambria"/>
                          <w:color w:val="FFFFFF" w:themeColor="background1"/>
                          <w:sz w:val="21"/>
                          <w:szCs w:val="21"/>
                        </w:rPr>
                        <w:t>harika0293</w:t>
                      </w:r>
                      <w:r w:rsidR="005370AB" w:rsidRPr="0076738C">
                        <w:rPr>
                          <w:rFonts w:ascii="Cambria" w:hAnsi="Cambria"/>
                          <w:color w:val="FFFFFF" w:themeColor="background1"/>
                          <w:sz w:val="21"/>
                          <w:szCs w:val="21"/>
                        </w:rPr>
                        <w:t xml:space="preserve">, </w:t>
                      </w:r>
                      <w:r w:rsidR="00050FFB" w:rsidRPr="0076738C">
                        <w:rPr>
                          <w:rFonts w:ascii="Cambria" w:hAnsi="Cambria"/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  <w:t>GitHub</w:t>
                      </w:r>
                      <w:r w:rsidR="005370AB" w:rsidRPr="0076738C">
                        <w:rPr>
                          <w:rFonts w:ascii="Cambria" w:hAnsi="Cambria"/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  <w:t xml:space="preserve"> </w:t>
                      </w:r>
                      <w:r w:rsidR="00335AA5" w:rsidRPr="0076738C">
                        <w:rPr>
                          <w:rFonts w:ascii="Cambria" w:hAnsi="Cambria"/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  <w:t>-</w:t>
                      </w:r>
                      <w:r w:rsidR="005370AB" w:rsidRPr="0076738C">
                        <w:rPr>
                          <w:rFonts w:ascii="Cambria" w:hAnsi="Cambria"/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  <w:t xml:space="preserve"> </w:t>
                      </w:r>
                      <w:r w:rsidR="00050FFB" w:rsidRPr="0076738C">
                        <w:rPr>
                          <w:rFonts w:ascii="Cambria" w:hAnsi="Cambria"/>
                          <w:color w:val="FFFFFF" w:themeColor="background1"/>
                          <w:sz w:val="21"/>
                          <w:szCs w:val="21"/>
                        </w:rPr>
                        <w:t>harika0293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250CB3F7" w14:textId="77777777" w:rsidR="005165D8" w:rsidRPr="001B288D" w:rsidRDefault="005165D8" w:rsidP="00CA3829">
      <w:pPr>
        <w:rPr>
          <w:rFonts w:asciiTheme="majorHAnsi" w:hAnsiTheme="majorHAnsi"/>
        </w:rPr>
      </w:pPr>
    </w:p>
    <w:p w14:paraId="7360CC84" w14:textId="77777777" w:rsidR="005165D8" w:rsidRPr="001B288D" w:rsidRDefault="005165D8" w:rsidP="00CA3829">
      <w:pPr>
        <w:rPr>
          <w:rFonts w:asciiTheme="majorHAnsi" w:hAnsiTheme="majorHAnsi"/>
        </w:rPr>
      </w:pPr>
    </w:p>
    <w:p w14:paraId="6392D039" w14:textId="77777777" w:rsidR="00480A8F" w:rsidRDefault="00480A8F" w:rsidP="00CA3829">
      <w:pPr>
        <w:rPr>
          <w:rFonts w:asciiTheme="majorHAnsi" w:hAnsiTheme="majorHAnsi"/>
        </w:rPr>
      </w:pPr>
    </w:p>
    <w:p w14:paraId="124B06AF" w14:textId="77777777" w:rsidR="00A25231" w:rsidRPr="001B288D" w:rsidRDefault="00752CF0" w:rsidP="00CA3829">
      <w:pPr>
        <w:rPr>
          <w:rFonts w:asciiTheme="majorHAnsi" w:hAnsiTheme="majorHAnsi"/>
        </w:rPr>
      </w:pPr>
      <w:r>
        <w:rPr>
          <w:rFonts w:asciiTheme="majorHAnsi" w:hAnsiTheme="majorHAnsi"/>
        </w:rPr>
        <w:t>:</w:t>
      </w:r>
    </w:p>
    <w:p w14:paraId="634C113C" w14:textId="77777777" w:rsidR="00A25231" w:rsidRPr="001B288D" w:rsidRDefault="00A25231" w:rsidP="00CA3829">
      <w:pPr>
        <w:rPr>
          <w:rFonts w:asciiTheme="majorHAnsi" w:hAnsiTheme="majorHAnsi"/>
        </w:rPr>
      </w:pPr>
    </w:p>
    <w:p w14:paraId="783E0455" w14:textId="77777777" w:rsidR="00D235D3" w:rsidRDefault="00D235D3" w:rsidP="00C73488">
      <w:pPr>
        <w:rPr>
          <w:rFonts w:ascii="Georgia" w:eastAsia="Georgia" w:hAnsi="Georgia" w:cs="Georgia"/>
          <w:b/>
          <w:color w:val="000000" w:themeColor="text1"/>
          <w:spacing w:val="8"/>
          <w:sz w:val="32"/>
          <w:szCs w:val="32"/>
          <w:u w:val="single"/>
          <w:lang w:val="en-IN"/>
        </w:rPr>
      </w:pPr>
    </w:p>
    <w:p w14:paraId="7E393367" w14:textId="77777777" w:rsidR="00F90F8A" w:rsidRDefault="00387D6F" w:rsidP="00F90F8A">
      <w:pPr>
        <w:rPr>
          <w:rFonts w:ascii="Georgia" w:hAnsi="Georgia"/>
          <w:b/>
          <w:color w:val="0D0D0D" w:themeColor="text1" w:themeTint="F2"/>
          <w:sz w:val="20"/>
          <w:szCs w:val="20"/>
        </w:rPr>
      </w:pPr>
      <w:r w:rsidRPr="00E451DA">
        <w:rPr>
          <w:rFonts w:ascii="Georgia" w:hAnsi="Georgia"/>
          <w:b/>
          <w:color w:val="0D0D0D" w:themeColor="text1" w:themeTint="F2"/>
          <w:sz w:val="20"/>
          <w:szCs w:val="20"/>
        </w:rPr>
        <w:tab/>
        <w:t xml:space="preserve">                                </w:t>
      </w:r>
      <w:r>
        <w:rPr>
          <w:rFonts w:ascii="Georgia" w:hAnsi="Georgia"/>
          <w:b/>
          <w:color w:val="0D0D0D" w:themeColor="text1" w:themeTint="F2"/>
          <w:sz w:val="20"/>
          <w:szCs w:val="20"/>
        </w:rPr>
        <w:t xml:space="preserve">        </w:t>
      </w:r>
      <w:r w:rsidR="00E9671E">
        <w:rPr>
          <w:rFonts w:ascii="Georgia" w:hAnsi="Georgia"/>
          <w:b/>
          <w:color w:val="0D0D0D" w:themeColor="text1" w:themeTint="F2"/>
          <w:sz w:val="20"/>
          <w:szCs w:val="20"/>
        </w:rPr>
        <w:t xml:space="preserve"> </w:t>
      </w:r>
    </w:p>
    <w:p w14:paraId="7375E070" w14:textId="77777777" w:rsidR="00F90F8A" w:rsidRPr="00F90F8A" w:rsidRDefault="00F94E00" w:rsidP="00F90F8A">
      <w:pPr>
        <w:rPr>
          <w:rFonts w:ascii="Georgia" w:hAnsi="Georgia"/>
          <w:b/>
          <w:color w:val="0D0D0D" w:themeColor="text1" w:themeTint="F2"/>
          <w:sz w:val="20"/>
          <w:szCs w:val="20"/>
        </w:rPr>
      </w:pPr>
      <w:r w:rsidRPr="00E451DA">
        <w:rPr>
          <w:rFonts w:ascii="Georgia" w:hAnsi="Georgia"/>
          <w:b/>
          <w:color w:val="0D0D0D" w:themeColor="text1" w:themeTint="F2"/>
          <w:sz w:val="20"/>
          <w:szCs w:val="20"/>
        </w:rPr>
        <w:tab/>
        <w:t xml:space="preserve">                                </w:t>
      </w:r>
      <w:r>
        <w:rPr>
          <w:rFonts w:ascii="Georgia" w:hAnsi="Georgia"/>
          <w:b/>
          <w:color w:val="0D0D0D" w:themeColor="text1" w:themeTint="F2"/>
          <w:sz w:val="20"/>
          <w:szCs w:val="20"/>
        </w:rPr>
        <w:t xml:space="preserve">        </w:t>
      </w:r>
      <w:r w:rsidR="00C73488" w:rsidRPr="00E451DA">
        <w:rPr>
          <w:rFonts w:ascii="Georgia" w:hAnsi="Georgia"/>
          <w:b/>
          <w:color w:val="0D0D0D" w:themeColor="text1" w:themeTint="F2"/>
          <w:sz w:val="20"/>
          <w:szCs w:val="20"/>
        </w:rPr>
        <w:tab/>
      </w:r>
      <w:r w:rsidR="00C73488" w:rsidRPr="00E451DA">
        <w:rPr>
          <w:rFonts w:ascii="Georgia" w:hAnsi="Georgia"/>
          <w:b/>
          <w:color w:val="0D0D0D" w:themeColor="text1" w:themeTint="F2"/>
          <w:sz w:val="20"/>
          <w:szCs w:val="20"/>
        </w:rPr>
        <w:tab/>
        <w:t xml:space="preserve">                              </w:t>
      </w:r>
    </w:p>
    <w:p w14:paraId="0C3029CB" w14:textId="77777777" w:rsidR="005F68F3" w:rsidRPr="00761307" w:rsidRDefault="005F68F3" w:rsidP="005F68F3">
      <w:pPr>
        <w:rPr>
          <w:rFonts w:ascii="Georgia" w:eastAsia="Georgia" w:hAnsi="Georgia" w:cs="Georgia"/>
          <w:b/>
          <w:color w:val="0D0D0D" w:themeColor="text1" w:themeTint="F2"/>
          <w:spacing w:val="8"/>
          <w:sz w:val="23"/>
          <w:szCs w:val="23"/>
          <w:lang w:val="en-IN"/>
        </w:rPr>
      </w:pPr>
      <w:r w:rsidRPr="00761307">
        <w:rPr>
          <w:rFonts w:ascii="Georgia" w:eastAsia="Georgia" w:hAnsi="Georgia" w:cs="Georgia"/>
          <w:b/>
          <w:color w:val="0D0D0D" w:themeColor="text1" w:themeTint="F2"/>
          <w:spacing w:val="8"/>
          <w:sz w:val="23"/>
          <w:szCs w:val="23"/>
          <w:lang w:val="en-IN"/>
        </w:rPr>
        <w:t>WORK EXPERIENCE</w:t>
      </w:r>
    </w:p>
    <w:p w14:paraId="2EC00306" w14:textId="77777777" w:rsidR="005F68F3" w:rsidRDefault="00F62ADE" w:rsidP="005F68F3">
      <w:pPr>
        <w:pStyle w:val="ListParagraph"/>
        <w:numPr>
          <w:ilvl w:val="0"/>
          <w:numId w:val="0"/>
        </w:numPr>
        <w:tabs>
          <w:tab w:val="left" w:pos="2880"/>
        </w:tabs>
        <w:spacing w:before="0" w:after="0"/>
        <w:ind w:left="360" w:hanging="360"/>
        <w:rPr>
          <w:rFonts w:ascii="Georgia" w:hAnsi="Georgia"/>
          <w:color w:val="0D0D0D" w:themeColor="text1" w:themeTint="F2"/>
          <w:sz w:val="20"/>
          <w:szCs w:val="20"/>
        </w:rPr>
      </w:pPr>
      <w:r>
        <w:rPr>
          <w:rFonts w:ascii="Georgia" w:hAnsi="Georgia"/>
          <w:noProof/>
          <w:color w:val="0D0D0D" w:themeColor="text1" w:themeTint="F2"/>
          <w:sz w:val="20"/>
          <w:szCs w:val="20"/>
        </w:rPr>
        <w:drawing>
          <wp:anchor distT="0" distB="0" distL="114300" distR="114300" simplePos="0" relativeHeight="251656192" behindDoc="0" locked="0" layoutInCell="1" allowOverlap="1" wp14:anchorId="2321D7DF" wp14:editId="377CCE1E">
            <wp:simplePos x="0" y="0"/>
            <wp:positionH relativeFrom="column">
              <wp:posOffset>-12700</wp:posOffset>
            </wp:positionH>
            <wp:positionV relativeFrom="paragraph">
              <wp:posOffset>12065</wp:posOffset>
            </wp:positionV>
            <wp:extent cx="6616700" cy="19050"/>
            <wp:effectExtent l="19050" t="0" r="0" b="0"/>
            <wp:wrapNone/>
            <wp:docPr id="1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1670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F68F3" w:rsidRPr="00E451DA">
        <w:rPr>
          <w:rFonts w:ascii="Georgia" w:hAnsi="Georgia"/>
          <w:color w:val="0D0D0D" w:themeColor="text1" w:themeTint="F2"/>
          <w:sz w:val="20"/>
          <w:szCs w:val="20"/>
        </w:rPr>
        <w:t xml:space="preserve"> </w:t>
      </w:r>
    </w:p>
    <w:p w14:paraId="1740D273" w14:textId="4C1FB98C" w:rsidR="00BE3823" w:rsidRDefault="0066533E" w:rsidP="00BE3823">
      <w:pPr>
        <w:pStyle w:val="ListParagraph"/>
        <w:numPr>
          <w:ilvl w:val="0"/>
          <w:numId w:val="0"/>
        </w:numPr>
        <w:tabs>
          <w:tab w:val="left" w:pos="2880"/>
        </w:tabs>
        <w:spacing w:before="0" w:after="0" w:line="360" w:lineRule="auto"/>
        <w:ind w:left="360" w:hanging="360"/>
        <w:rPr>
          <w:rFonts w:ascii="Georgia" w:hAnsi="Georgia"/>
          <w:color w:val="0D0D0D" w:themeColor="text1" w:themeTint="F2"/>
          <w:sz w:val="20"/>
          <w:szCs w:val="20"/>
        </w:rPr>
      </w:pPr>
      <w:r>
        <w:rPr>
          <w:rFonts w:ascii="Georgia" w:hAnsi="Georgia"/>
          <w:b/>
          <w:color w:val="0D0D0D" w:themeColor="text1" w:themeTint="F2"/>
          <w:sz w:val="20"/>
          <w:szCs w:val="20"/>
        </w:rPr>
        <w:t xml:space="preserve">Nov </w:t>
      </w:r>
      <w:r w:rsidRPr="0066533E">
        <w:rPr>
          <w:rFonts w:asciiTheme="majorHAnsi" w:hAnsiTheme="majorHAnsi"/>
          <w:b/>
          <w:color w:val="0D0D0D" w:themeColor="text1" w:themeTint="F2"/>
          <w:sz w:val="20"/>
          <w:szCs w:val="20"/>
        </w:rPr>
        <w:t>2018</w:t>
      </w:r>
      <w:r w:rsidR="00BE3823">
        <w:rPr>
          <w:rFonts w:ascii="Georgia" w:hAnsi="Georgia"/>
          <w:b/>
          <w:color w:val="0D0D0D" w:themeColor="text1" w:themeTint="F2"/>
          <w:sz w:val="20"/>
          <w:szCs w:val="20"/>
        </w:rPr>
        <w:t xml:space="preserve"> </w:t>
      </w:r>
      <w:r w:rsidR="00BE5296">
        <w:rPr>
          <w:rFonts w:ascii="Georgia" w:hAnsi="Georgia"/>
          <w:b/>
          <w:color w:val="0D0D0D" w:themeColor="text1" w:themeTint="F2"/>
          <w:sz w:val="20"/>
          <w:szCs w:val="20"/>
        </w:rPr>
        <w:t>–</w:t>
      </w:r>
      <w:r w:rsidR="00BE3823" w:rsidRPr="00076332">
        <w:rPr>
          <w:rFonts w:ascii="Georgia" w:hAnsi="Georgia"/>
          <w:b/>
          <w:color w:val="0D0D0D" w:themeColor="text1" w:themeTint="F2"/>
          <w:sz w:val="20"/>
          <w:szCs w:val="20"/>
        </w:rPr>
        <w:t xml:space="preserve"> </w:t>
      </w:r>
      <w:r w:rsidR="00BE5296">
        <w:rPr>
          <w:rFonts w:ascii="Georgia" w:hAnsi="Georgia"/>
          <w:b/>
          <w:color w:val="0D0D0D" w:themeColor="text1" w:themeTint="F2"/>
          <w:sz w:val="20"/>
          <w:szCs w:val="20"/>
        </w:rPr>
        <w:t xml:space="preserve">Jun </w:t>
      </w:r>
      <w:r w:rsidR="00BE5296" w:rsidRPr="00BE5296">
        <w:rPr>
          <w:rFonts w:asciiTheme="majorHAnsi" w:hAnsiTheme="majorHAnsi"/>
          <w:b/>
          <w:color w:val="0D0D0D" w:themeColor="text1" w:themeTint="F2"/>
          <w:sz w:val="20"/>
          <w:szCs w:val="20"/>
        </w:rPr>
        <w:t>2021</w:t>
      </w:r>
      <w:r w:rsidR="00BE3823" w:rsidRPr="00E451DA">
        <w:rPr>
          <w:rFonts w:ascii="Georgia" w:hAnsi="Georgia"/>
          <w:color w:val="0D0D0D" w:themeColor="text1" w:themeTint="F2"/>
          <w:sz w:val="20"/>
          <w:szCs w:val="20"/>
        </w:rPr>
        <w:tab/>
      </w:r>
      <w:r w:rsidR="00BE3823" w:rsidRPr="00E64B05">
        <w:rPr>
          <w:rFonts w:ascii="Georgia" w:hAnsi="Georgia"/>
          <w:b/>
          <w:bCs/>
          <w:color w:val="0D0D0D" w:themeColor="text1" w:themeTint="F2"/>
          <w:sz w:val="20"/>
          <w:szCs w:val="20"/>
        </w:rPr>
        <w:t xml:space="preserve">Tech Mahindra </w:t>
      </w:r>
      <w:r w:rsidR="00BE3823">
        <w:rPr>
          <w:rFonts w:ascii="Georgia" w:hAnsi="Georgia"/>
          <w:b/>
          <w:bCs/>
          <w:color w:val="0D0D0D" w:themeColor="text1" w:themeTint="F2"/>
          <w:sz w:val="20"/>
          <w:szCs w:val="20"/>
        </w:rPr>
        <w:t xml:space="preserve">- </w:t>
      </w:r>
      <w:r w:rsidR="007F633A" w:rsidRPr="008E1306">
        <w:rPr>
          <w:rFonts w:ascii="Georgia" w:hAnsi="Georgia"/>
          <w:b/>
          <w:color w:val="000000"/>
          <w:sz w:val="21"/>
          <w:szCs w:val="21"/>
        </w:rPr>
        <w:t>Quality Assurance Analys</w:t>
      </w:r>
      <w:r w:rsidR="007F633A">
        <w:rPr>
          <w:rFonts w:ascii="Georgia" w:hAnsi="Georgia"/>
          <w:b/>
          <w:color w:val="000000"/>
          <w:sz w:val="21"/>
          <w:szCs w:val="21"/>
        </w:rPr>
        <w:t xml:space="preserve">t </w:t>
      </w:r>
      <w:r w:rsidR="00880F64">
        <w:rPr>
          <w:rFonts w:ascii="Georgia" w:hAnsi="Georgia"/>
          <w:b/>
          <w:color w:val="0D0D0D" w:themeColor="text1" w:themeTint="F2"/>
          <w:sz w:val="20"/>
          <w:szCs w:val="20"/>
        </w:rPr>
        <w:t>-</w:t>
      </w:r>
      <w:r w:rsidR="007F7401">
        <w:rPr>
          <w:rFonts w:ascii="Georgia" w:hAnsi="Georgia"/>
          <w:b/>
          <w:color w:val="0D0D0D" w:themeColor="text1" w:themeTint="F2"/>
          <w:sz w:val="20"/>
          <w:szCs w:val="20"/>
        </w:rPr>
        <w:t xml:space="preserve"> </w:t>
      </w:r>
      <w:r w:rsidR="007F7401" w:rsidRPr="003A1A83">
        <w:rPr>
          <w:rFonts w:asciiTheme="majorHAnsi" w:hAnsiTheme="majorHAnsi"/>
          <w:b/>
          <w:color w:val="0D0D0D" w:themeColor="text1" w:themeTint="F2"/>
          <w:sz w:val="21"/>
          <w:szCs w:val="21"/>
        </w:rPr>
        <w:t>2.5 years</w:t>
      </w:r>
      <w:r w:rsidR="00BE3823">
        <w:rPr>
          <w:rFonts w:ascii="Georgia" w:hAnsi="Georgia"/>
          <w:color w:val="0D0D0D" w:themeColor="text1" w:themeTint="F2"/>
          <w:sz w:val="20"/>
          <w:szCs w:val="20"/>
        </w:rPr>
        <w:t xml:space="preserve"> | </w:t>
      </w:r>
      <w:r w:rsidR="00BE3823" w:rsidRPr="00C979E9">
        <w:rPr>
          <w:rFonts w:asciiTheme="majorHAnsi" w:hAnsiTheme="majorHAnsi"/>
          <w:color w:val="0D0D0D" w:themeColor="text1" w:themeTint="F2"/>
          <w:sz w:val="20"/>
          <w:szCs w:val="20"/>
        </w:rPr>
        <w:t>Hyderabad, Telangana</w:t>
      </w:r>
    </w:p>
    <w:p w14:paraId="1DE833E8" w14:textId="77777777" w:rsidR="0025354F" w:rsidRPr="008E1306" w:rsidRDefault="0025354F" w:rsidP="0025354F">
      <w:pPr>
        <w:numPr>
          <w:ilvl w:val="0"/>
          <w:numId w:val="21"/>
        </w:numPr>
        <w:spacing w:before="0" w:after="0" w:line="360" w:lineRule="auto"/>
        <w:rPr>
          <w:rFonts w:ascii="Cambria" w:hAnsi="Cambria"/>
          <w:color w:val="000000"/>
          <w:sz w:val="20"/>
          <w:szCs w:val="20"/>
        </w:rPr>
      </w:pPr>
      <w:r w:rsidRPr="008E1306">
        <w:rPr>
          <w:rFonts w:ascii="Cambria" w:hAnsi="Cambria"/>
          <w:color w:val="000000"/>
          <w:sz w:val="20"/>
          <w:szCs w:val="20"/>
        </w:rPr>
        <w:t>Worked on Multiple Scopes like Shopping Mall, Hospital, Airport</w:t>
      </w:r>
      <w:r>
        <w:rPr>
          <w:rFonts w:ascii="Cambria" w:hAnsi="Cambria"/>
          <w:color w:val="000000"/>
          <w:sz w:val="20"/>
          <w:szCs w:val="20"/>
        </w:rPr>
        <w:t>,</w:t>
      </w:r>
      <w:r w:rsidRPr="008E1306">
        <w:rPr>
          <w:rFonts w:ascii="Cambria" w:hAnsi="Cambria"/>
          <w:color w:val="000000"/>
          <w:sz w:val="20"/>
          <w:szCs w:val="20"/>
        </w:rPr>
        <w:t xml:space="preserve"> Point of Interest (POI).</w:t>
      </w:r>
    </w:p>
    <w:p w14:paraId="3F43BE33" w14:textId="24E486EA" w:rsidR="00C979E9" w:rsidRPr="008E1306" w:rsidRDefault="00C979E9" w:rsidP="00C979E9">
      <w:pPr>
        <w:numPr>
          <w:ilvl w:val="0"/>
          <w:numId w:val="21"/>
        </w:numPr>
        <w:spacing w:before="0" w:after="0" w:line="360" w:lineRule="auto"/>
        <w:rPr>
          <w:rFonts w:ascii="Cambria" w:hAnsi="Cambria"/>
          <w:color w:val="000000"/>
          <w:sz w:val="20"/>
          <w:szCs w:val="20"/>
        </w:rPr>
      </w:pPr>
      <w:r w:rsidRPr="008E1306">
        <w:rPr>
          <w:rFonts w:ascii="Cambria" w:hAnsi="Cambria"/>
          <w:color w:val="000000"/>
          <w:sz w:val="20"/>
          <w:szCs w:val="20"/>
        </w:rPr>
        <w:t xml:space="preserve">Saved over </w:t>
      </w:r>
      <w:r w:rsidRPr="008E1306">
        <w:rPr>
          <w:rFonts w:ascii="Cambria" w:hAnsi="Cambria"/>
          <w:b/>
          <w:bCs/>
          <w:color w:val="000000"/>
          <w:sz w:val="20"/>
          <w:szCs w:val="20"/>
        </w:rPr>
        <w:t>100 hours/year</w:t>
      </w:r>
      <w:r w:rsidRPr="008E1306">
        <w:rPr>
          <w:rFonts w:ascii="Cambria" w:hAnsi="Cambria"/>
          <w:color w:val="000000"/>
          <w:sz w:val="20"/>
          <w:szCs w:val="20"/>
        </w:rPr>
        <w:t xml:space="preserve"> worth of manufacturing time by identifying Bugs on pre-assembly stage.</w:t>
      </w:r>
      <w:r w:rsidRPr="008E1306">
        <w:rPr>
          <w:rFonts w:ascii="Cambria" w:hAnsi="Cambria"/>
          <w:color w:val="000000"/>
          <w:sz w:val="20"/>
          <w:szCs w:val="20"/>
        </w:rPr>
        <w:tab/>
      </w:r>
    </w:p>
    <w:p w14:paraId="31630761" w14:textId="3796575F" w:rsidR="005F68F3" w:rsidRPr="00813F6D" w:rsidRDefault="00F86E24" w:rsidP="00E42AF4">
      <w:pPr>
        <w:tabs>
          <w:tab w:val="left" w:pos="2880"/>
        </w:tabs>
        <w:spacing w:before="0" w:after="0" w:line="360" w:lineRule="auto"/>
        <w:rPr>
          <w:rFonts w:ascii="Georgia" w:hAnsi="Georgia"/>
          <w:color w:val="0D0D0D" w:themeColor="text1" w:themeTint="F2"/>
          <w:sz w:val="20"/>
          <w:szCs w:val="20"/>
        </w:rPr>
      </w:pPr>
      <w:r w:rsidRPr="00813F6D">
        <w:rPr>
          <w:rFonts w:ascii="Georgia" w:hAnsi="Georgia"/>
          <w:b/>
          <w:color w:val="0D0D0D" w:themeColor="text1" w:themeTint="F2"/>
          <w:sz w:val="20"/>
          <w:szCs w:val="20"/>
        </w:rPr>
        <w:t xml:space="preserve">May </w:t>
      </w:r>
      <w:r w:rsidRPr="002A59EC">
        <w:rPr>
          <w:rFonts w:asciiTheme="majorHAnsi" w:hAnsiTheme="majorHAnsi"/>
          <w:b/>
          <w:color w:val="0D0D0D" w:themeColor="text1" w:themeTint="F2"/>
          <w:sz w:val="20"/>
          <w:szCs w:val="20"/>
        </w:rPr>
        <w:t>2015</w:t>
      </w:r>
      <w:r w:rsidR="00767BB6">
        <w:rPr>
          <w:rFonts w:ascii="Georgia" w:hAnsi="Georgia"/>
          <w:b/>
          <w:color w:val="0D0D0D" w:themeColor="text1" w:themeTint="F2"/>
          <w:sz w:val="20"/>
          <w:szCs w:val="20"/>
        </w:rPr>
        <w:t xml:space="preserve"> -</w:t>
      </w:r>
      <w:r w:rsidR="005F68F3" w:rsidRPr="00813F6D">
        <w:rPr>
          <w:rFonts w:ascii="Georgia" w:hAnsi="Georgia"/>
          <w:b/>
          <w:color w:val="0D0D0D" w:themeColor="text1" w:themeTint="F2"/>
          <w:sz w:val="20"/>
          <w:szCs w:val="20"/>
        </w:rPr>
        <w:t xml:space="preserve"> </w:t>
      </w:r>
      <w:r w:rsidRPr="00813F6D">
        <w:rPr>
          <w:rFonts w:ascii="Georgia" w:hAnsi="Georgia"/>
          <w:b/>
          <w:color w:val="0D0D0D" w:themeColor="text1" w:themeTint="F2"/>
          <w:sz w:val="20"/>
          <w:szCs w:val="20"/>
        </w:rPr>
        <w:t xml:space="preserve">May </w:t>
      </w:r>
      <w:r w:rsidRPr="002A59EC">
        <w:rPr>
          <w:rFonts w:asciiTheme="majorHAnsi" w:hAnsiTheme="majorHAnsi"/>
          <w:b/>
          <w:color w:val="0D0D0D" w:themeColor="text1" w:themeTint="F2"/>
          <w:sz w:val="20"/>
          <w:szCs w:val="20"/>
        </w:rPr>
        <w:t>2016</w:t>
      </w:r>
      <w:r w:rsidR="005F68F3" w:rsidRPr="00813F6D">
        <w:rPr>
          <w:rFonts w:ascii="Georgia" w:hAnsi="Georgia"/>
          <w:color w:val="0D0D0D" w:themeColor="text1" w:themeTint="F2"/>
          <w:sz w:val="20"/>
          <w:szCs w:val="20"/>
        </w:rPr>
        <w:tab/>
      </w:r>
      <w:r w:rsidR="00E42AF4" w:rsidRPr="00E64B05">
        <w:rPr>
          <w:rFonts w:ascii="Georgia" w:hAnsi="Georgia"/>
          <w:b/>
          <w:bCs/>
          <w:color w:val="0D0D0D" w:themeColor="text1" w:themeTint="F2"/>
          <w:sz w:val="20"/>
          <w:szCs w:val="20"/>
        </w:rPr>
        <w:t>MSR</w:t>
      </w:r>
      <w:r w:rsidR="00813F6D" w:rsidRPr="00E64B05">
        <w:rPr>
          <w:rFonts w:ascii="Georgia" w:hAnsi="Georgia"/>
          <w:b/>
          <w:bCs/>
          <w:color w:val="0D0D0D" w:themeColor="text1" w:themeTint="F2"/>
          <w:sz w:val="20"/>
          <w:szCs w:val="20"/>
        </w:rPr>
        <w:t xml:space="preserve"> Projects </w:t>
      </w:r>
      <w:r w:rsidR="005F68F3" w:rsidRPr="00E64B05">
        <w:rPr>
          <w:rFonts w:ascii="Georgia" w:hAnsi="Georgia"/>
          <w:b/>
          <w:bCs/>
          <w:color w:val="0D0D0D" w:themeColor="text1" w:themeTint="F2"/>
          <w:sz w:val="20"/>
          <w:szCs w:val="20"/>
        </w:rPr>
        <w:t xml:space="preserve">- </w:t>
      </w:r>
      <w:r w:rsidR="00813F6D" w:rsidRPr="00E64B05">
        <w:rPr>
          <w:rFonts w:ascii="Georgia" w:hAnsi="Georgia"/>
          <w:b/>
          <w:color w:val="0D0D0D" w:themeColor="text1" w:themeTint="F2"/>
          <w:sz w:val="20"/>
          <w:szCs w:val="20"/>
        </w:rPr>
        <w:t>Software De</w:t>
      </w:r>
      <w:r w:rsidR="008F1BF4">
        <w:rPr>
          <w:rFonts w:ascii="Georgia" w:hAnsi="Georgia"/>
          <w:b/>
          <w:color w:val="0D0D0D" w:themeColor="text1" w:themeTint="F2"/>
          <w:sz w:val="20"/>
          <w:szCs w:val="20"/>
        </w:rPr>
        <w:t>signer</w:t>
      </w:r>
      <w:r w:rsidR="00813F6D" w:rsidRPr="00E64B05">
        <w:rPr>
          <w:rFonts w:ascii="Georgia" w:hAnsi="Georgia"/>
          <w:b/>
          <w:color w:val="0D0D0D" w:themeColor="text1" w:themeTint="F2"/>
          <w:sz w:val="20"/>
          <w:szCs w:val="20"/>
        </w:rPr>
        <w:t xml:space="preserve"> Masters</w:t>
      </w:r>
      <w:r w:rsidR="005F68F3" w:rsidRPr="00E64B05">
        <w:rPr>
          <w:rFonts w:ascii="Georgia" w:hAnsi="Georgia"/>
          <w:b/>
          <w:color w:val="0D0D0D" w:themeColor="text1" w:themeTint="F2"/>
          <w:sz w:val="20"/>
          <w:szCs w:val="20"/>
        </w:rPr>
        <w:t xml:space="preserve"> Intern</w:t>
      </w:r>
      <w:r w:rsidR="00880F64">
        <w:rPr>
          <w:rFonts w:ascii="Georgia" w:hAnsi="Georgia"/>
          <w:b/>
          <w:color w:val="0D0D0D" w:themeColor="text1" w:themeTint="F2"/>
          <w:sz w:val="20"/>
          <w:szCs w:val="20"/>
        </w:rPr>
        <w:t xml:space="preserve"> -</w:t>
      </w:r>
      <w:r w:rsidR="00880F64" w:rsidRPr="003A1A83">
        <w:rPr>
          <w:rFonts w:asciiTheme="majorHAnsi" w:hAnsiTheme="majorHAnsi"/>
          <w:b/>
          <w:color w:val="0D0D0D" w:themeColor="text1" w:themeTint="F2"/>
          <w:sz w:val="21"/>
          <w:szCs w:val="21"/>
        </w:rPr>
        <w:t>1 y</w:t>
      </w:r>
      <w:r w:rsidR="00961ACC">
        <w:rPr>
          <w:rFonts w:asciiTheme="majorHAnsi" w:hAnsiTheme="majorHAnsi"/>
          <w:b/>
          <w:color w:val="0D0D0D" w:themeColor="text1" w:themeTint="F2"/>
          <w:sz w:val="21"/>
          <w:szCs w:val="21"/>
        </w:rPr>
        <w:t>ear</w:t>
      </w:r>
      <w:r w:rsidR="003A26B5">
        <w:rPr>
          <w:rFonts w:ascii="Georgia" w:hAnsi="Georgia"/>
          <w:color w:val="0D0D0D" w:themeColor="text1" w:themeTint="F2"/>
          <w:sz w:val="20"/>
          <w:szCs w:val="20"/>
        </w:rPr>
        <w:t xml:space="preserve"> </w:t>
      </w:r>
      <w:r w:rsidR="005F68F3" w:rsidRPr="00813F6D">
        <w:rPr>
          <w:rFonts w:ascii="Georgia" w:hAnsi="Georgia"/>
          <w:color w:val="0D0D0D" w:themeColor="text1" w:themeTint="F2"/>
          <w:sz w:val="20"/>
          <w:szCs w:val="20"/>
        </w:rPr>
        <w:t xml:space="preserve">| </w:t>
      </w:r>
      <w:r w:rsidR="005F68F3" w:rsidRPr="00C979E9">
        <w:rPr>
          <w:rFonts w:asciiTheme="majorHAnsi" w:hAnsiTheme="majorHAnsi"/>
          <w:color w:val="0D0D0D" w:themeColor="text1" w:themeTint="F2"/>
          <w:sz w:val="20"/>
          <w:szCs w:val="20"/>
        </w:rPr>
        <w:t>Hyderabad, Telangana</w:t>
      </w:r>
    </w:p>
    <w:p w14:paraId="3F1EDECB" w14:textId="77777777" w:rsidR="00E42AF4" w:rsidRPr="00C979E9" w:rsidRDefault="00E42AF4" w:rsidP="00E42AF4">
      <w:pPr>
        <w:numPr>
          <w:ilvl w:val="0"/>
          <w:numId w:val="21"/>
        </w:numPr>
        <w:spacing w:before="0" w:after="0" w:line="360" w:lineRule="auto"/>
        <w:rPr>
          <w:rFonts w:asciiTheme="majorHAnsi" w:hAnsiTheme="majorHAnsi"/>
          <w:b/>
          <w:sz w:val="20"/>
          <w:szCs w:val="20"/>
        </w:rPr>
      </w:pPr>
      <w:r w:rsidRPr="00C979E9">
        <w:rPr>
          <w:rFonts w:asciiTheme="majorHAnsi" w:hAnsiTheme="majorHAnsi"/>
          <w:sz w:val="20"/>
          <w:szCs w:val="20"/>
        </w:rPr>
        <w:t>Worked on Matlab/Simulink Software, Designed and Simulated various Power Electronic Converters.</w:t>
      </w:r>
      <w:r w:rsidR="00F62ADE" w:rsidRPr="00C979E9">
        <w:rPr>
          <w:rFonts w:asciiTheme="majorHAnsi" w:eastAsia="Georgia" w:hAnsiTheme="majorHAnsi" w:cs="Georgia"/>
          <w:b/>
          <w:noProof/>
          <w:color w:val="0D0D0D" w:themeColor="text1" w:themeTint="F2"/>
          <w:spacing w:val="8"/>
          <w:sz w:val="23"/>
          <w:szCs w:val="23"/>
        </w:rPr>
        <w:t xml:space="preserve"> </w:t>
      </w:r>
    </w:p>
    <w:p w14:paraId="1E55E153" w14:textId="77777777" w:rsidR="005F68F3" w:rsidRPr="00761307" w:rsidRDefault="00F62ADE" w:rsidP="005F68F3">
      <w:pPr>
        <w:spacing w:line="360" w:lineRule="auto"/>
        <w:rPr>
          <w:rFonts w:ascii="Georgia" w:eastAsia="Georgia" w:hAnsi="Georgia" w:cs="Georgia"/>
          <w:b/>
          <w:color w:val="0D0D0D" w:themeColor="text1" w:themeTint="F2"/>
          <w:spacing w:val="8"/>
          <w:sz w:val="23"/>
          <w:szCs w:val="23"/>
          <w:lang w:val="en-IN"/>
        </w:rPr>
      </w:pPr>
      <w:r>
        <w:rPr>
          <w:rFonts w:ascii="Georgia" w:eastAsia="Georgia" w:hAnsi="Georgia" w:cs="Georgia"/>
          <w:b/>
          <w:noProof/>
          <w:color w:val="0D0D0D" w:themeColor="text1" w:themeTint="F2"/>
          <w:spacing w:val="8"/>
          <w:sz w:val="23"/>
          <w:szCs w:val="23"/>
        </w:rPr>
        <w:drawing>
          <wp:anchor distT="0" distB="0" distL="114300" distR="114300" simplePos="0" relativeHeight="251655168" behindDoc="0" locked="0" layoutInCell="1" allowOverlap="1" wp14:anchorId="50CEBD7B" wp14:editId="50673BFE">
            <wp:simplePos x="0" y="0"/>
            <wp:positionH relativeFrom="column">
              <wp:posOffset>23495</wp:posOffset>
            </wp:positionH>
            <wp:positionV relativeFrom="paragraph">
              <wp:posOffset>270510</wp:posOffset>
            </wp:positionV>
            <wp:extent cx="6616700" cy="19050"/>
            <wp:effectExtent l="19050" t="0" r="0" b="0"/>
            <wp:wrapNone/>
            <wp:docPr id="12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1670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F68F3" w:rsidRPr="00761307">
        <w:rPr>
          <w:rFonts w:ascii="Georgia" w:eastAsia="Georgia" w:hAnsi="Georgia" w:cs="Georgia"/>
          <w:b/>
          <w:color w:val="0D0D0D" w:themeColor="text1" w:themeTint="F2"/>
          <w:spacing w:val="8"/>
          <w:sz w:val="23"/>
          <w:szCs w:val="23"/>
          <w:lang w:val="en-IN"/>
        </w:rPr>
        <w:t>EDUCATION</w:t>
      </w:r>
    </w:p>
    <w:p w14:paraId="5FB1DCE1" w14:textId="136CD998" w:rsidR="005F68F3" w:rsidRPr="00E451DA" w:rsidRDefault="006A2CB5" w:rsidP="005F68F3">
      <w:pPr>
        <w:tabs>
          <w:tab w:val="left" w:pos="2880"/>
        </w:tabs>
        <w:rPr>
          <w:rFonts w:ascii="Georgia" w:hAnsi="Georgia"/>
          <w:color w:val="0D0D0D" w:themeColor="text1" w:themeTint="F2"/>
          <w:sz w:val="20"/>
          <w:szCs w:val="20"/>
        </w:rPr>
      </w:pPr>
      <w:r w:rsidRPr="00761307">
        <w:rPr>
          <w:rFonts w:ascii="Georgia" w:hAnsi="Georgia"/>
          <w:b/>
          <w:color w:val="0D0D0D" w:themeColor="text1" w:themeTint="F2"/>
          <w:sz w:val="20"/>
          <w:szCs w:val="20"/>
        </w:rPr>
        <w:t>Nov</w:t>
      </w:r>
      <w:r w:rsidR="005F68F3" w:rsidRPr="00761307">
        <w:rPr>
          <w:rFonts w:ascii="Georgia" w:hAnsi="Georgia"/>
          <w:b/>
          <w:color w:val="0D0D0D" w:themeColor="text1" w:themeTint="F2"/>
          <w:sz w:val="20"/>
          <w:szCs w:val="20"/>
        </w:rPr>
        <w:t xml:space="preserve"> </w:t>
      </w:r>
      <w:r w:rsidR="005F68F3" w:rsidRPr="002A59EC">
        <w:rPr>
          <w:rFonts w:asciiTheme="majorHAnsi" w:hAnsiTheme="majorHAnsi"/>
          <w:b/>
          <w:color w:val="0D0D0D" w:themeColor="text1" w:themeTint="F2"/>
          <w:sz w:val="20"/>
          <w:szCs w:val="20"/>
        </w:rPr>
        <w:t>2016</w:t>
      </w:r>
      <w:r w:rsidR="005F68F3" w:rsidRPr="00761307">
        <w:rPr>
          <w:rFonts w:ascii="Georgia" w:hAnsi="Georgia"/>
          <w:b/>
          <w:color w:val="0D0D0D" w:themeColor="text1" w:themeTint="F2"/>
          <w:sz w:val="20"/>
          <w:szCs w:val="20"/>
        </w:rPr>
        <w:t xml:space="preserve"> - </w:t>
      </w:r>
      <w:r w:rsidR="005F68F3" w:rsidRPr="00761307">
        <w:rPr>
          <w:rFonts w:asciiTheme="majorHAnsi" w:hAnsiTheme="majorHAnsi"/>
          <w:b/>
          <w:color w:val="0D0D0D" w:themeColor="text1" w:themeTint="F2"/>
          <w:sz w:val="20"/>
          <w:szCs w:val="20"/>
        </w:rPr>
        <w:t>(</w:t>
      </w:r>
      <w:r w:rsidR="005F68F3" w:rsidRPr="00761307">
        <w:rPr>
          <w:rFonts w:asciiTheme="majorHAnsi" w:hAnsiTheme="majorHAnsi"/>
          <w:b/>
          <w:sz w:val="20"/>
          <w:szCs w:val="20"/>
        </w:rPr>
        <w:t>86. 3%)</w:t>
      </w:r>
      <w:r w:rsidR="005F68F3" w:rsidRPr="00E451DA">
        <w:rPr>
          <w:rFonts w:ascii="Georgia" w:hAnsi="Georgia"/>
          <w:color w:val="0D0D0D" w:themeColor="text1" w:themeTint="F2"/>
          <w:sz w:val="20"/>
          <w:szCs w:val="20"/>
        </w:rPr>
        <w:tab/>
      </w:r>
      <w:r w:rsidR="005F68F3" w:rsidRPr="007507BE">
        <w:rPr>
          <w:rFonts w:ascii="Georgia" w:hAnsi="Georgia"/>
          <w:b/>
          <w:bCs/>
          <w:color w:val="0D0D0D" w:themeColor="text1" w:themeTint="F2"/>
          <w:sz w:val="20"/>
          <w:szCs w:val="20"/>
        </w:rPr>
        <w:t xml:space="preserve">SR Engineering College </w:t>
      </w:r>
      <w:r w:rsidR="0010738C">
        <w:rPr>
          <w:rFonts w:ascii="Georgia" w:hAnsi="Georgia"/>
          <w:b/>
          <w:bCs/>
          <w:color w:val="0D0D0D" w:themeColor="text1" w:themeTint="F2"/>
          <w:sz w:val="20"/>
          <w:szCs w:val="20"/>
        </w:rPr>
        <w:t>-</w:t>
      </w:r>
      <w:r w:rsidR="005F68F3" w:rsidRPr="007507BE">
        <w:rPr>
          <w:rFonts w:ascii="Georgia" w:hAnsi="Georgia"/>
          <w:b/>
          <w:bCs/>
          <w:color w:val="0D0D0D" w:themeColor="text1" w:themeTint="F2"/>
          <w:sz w:val="20"/>
          <w:szCs w:val="20"/>
        </w:rPr>
        <w:t xml:space="preserve"> </w:t>
      </w:r>
      <w:r w:rsidR="005F68F3" w:rsidRPr="007507BE">
        <w:rPr>
          <w:rFonts w:ascii="Georgia" w:hAnsi="Georgia"/>
          <w:b/>
          <w:color w:val="0D0D0D" w:themeColor="text1" w:themeTint="F2"/>
          <w:sz w:val="20"/>
          <w:szCs w:val="20"/>
        </w:rPr>
        <w:t>M</w:t>
      </w:r>
      <w:r w:rsidR="00A55D73">
        <w:rPr>
          <w:rFonts w:ascii="Georgia" w:hAnsi="Georgia"/>
          <w:b/>
          <w:color w:val="0D0D0D" w:themeColor="text1" w:themeTint="F2"/>
          <w:sz w:val="20"/>
          <w:szCs w:val="20"/>
        </w:rPr>
        <w:t>aster of</w:t>
      </w:r>
      <w:r w:rsidR="005F68F3" w:rsidRPr="007507BE">
        <w:rPr>
          <w:rFonts w:ascii="Georgia" w:hAnsi="Georgia"/>
          <w:b/>
          <w:color w:val="0D0D0D" w:themeColor="text1" w:themeTint="F2"/>
          <w:sz w:val="20"/>
          <w:szCs w:val="20"/>
        </w:rPr>
        <w:t xml:space="preserve"> Tech</w:t>
      </w:r>
      <w:r w:rsidR="00A55D73">
        <w:rPr>
          <w:rFonts w:ascii="Georgia" w:hAnsi="Georgia"/>
          <w:b/>
          <w:color w:val="0D0D0D" w:themeColor="text1" w:themeTint="F2"/>
          <w:sz w:val="20"/>
          <w:szCs w:val="20"/>
        </w:rPr>
        <w:t>nology</w:t>
      </w:r>
      <w:r w:rsidR="005370AB">
        <w:rPr>
          <w:rFonts w:ascii="Georgia" w:hAnsi="Georgia"/>
          <w:color w:val="0D0D0D" w:themeColor="text1" w:themeTint="F2"/>
          <w:sz w:val="20"/>
          <w:szCs w:val="20"/>
        </w:rPr>
        <w:t xml:space="preserve"> |</w:t>
      </w:r>
      <w:r w:rsidR="005F68F3">
        <w:rPr>
          <w:rFonts w:ascii="Georgia" w:hAnsi="Georgia"/>
          <w:color w:val="0D0D0D" w:themeColor="text1" w:themeTint="F2"/>
          <w:sz w:val="20"/>
          <w:szCs w:val="20"/>
        </w:rPr>
        <w:t xml:space="preserve"> </w:t>
      </w:r>
      <w:r w:rsidR="005F68F3" w:rsidRPr="00C979E9">
        <w:rPr>
          <w:rFonts w:asciiTheme="majorHAnsi" w:hAnsiTheme="majorHAnsi"/>
          <w:color w:val="0D0D0D" w:themeColor="text1" w:themeTint="F2"/>
          <w:sz w:val="20"/>
          <w:szCs w:val="20"/>
        </w:rPr>
        <w:t>Warangal, Telangana.</w:t>
      </w:r>
    </w:p>
    <w:p w14:paraId="457398A0" w14:textId="77777777" w:rsidR="002129BA" w:rsidRPr="00C979E9" w:rsidRDefault="002129BA" w:rsidP="002129BA">
      <w:pPr>
        <w:pStyle w:val="ListParagraph"/>
        <w:numPr>
          <w:ilvl w:val="0"/>
          <w:numId w:val="22"/>
        </w:numPr>
        <w:spacing w:line="360" w:lineRule="auto"/>
        <w:rPr>
          <w:rFonts w:asciiTheme="majorHAnsi" w:hAnsiTheme="majorHAnsi"/>
          <w:b/>
          <w:sz w:val="20"/>
          <w:szCs w:val="20"/>
        </w:rPr>
      </w:pPr>
      <w:r w:rsidRPr="00C979E9">
        <w:rPr>
          <w:rFonts w:asciiTheme="majorHAnsi" w:hAnsiTheme="majorHAnsi"/>
          <w:sz w:val="20"/>
          <w:szCs w:val="20"/>
        </w:rPr>
        <w:t xml:space="preserve">Published a paper in International Journal, </w:t>
      </w:r>
      <w:r w:rsidRPr="00C979E9">
        <w:rPr>
          <w:rFonts w:asciiTheme="majorHAnsi" w:hAnsiTheme="majorHAnsi"/>
          <w:b/>
          <w:sz w:val="20"/>
          <w:szCs w:val="20"/>
        </w:rPr>
        <w:t>“</w:t>
      </w:r>
      <w:r w:rsidRPr="00C979E9">
        <w:rPr>
          <w:rFonts w:asciiTheme="majorHAnsi" w:hAnsiTheme="majorHAnsi"/>
          <w:sz w:val="20"/>
          <w:szCs w:val="20"/>
        </w:rPr>
        <w:t>Sustainable Architecture of wind energy conversion system based on Neuro-Fuzzy approach</w:t>
      </w:r>
      <w:r w:rsidRPr="00C979E9">
        <w:rPr>
          <w:rFonts w:asciiTheme="majorHAnsi" w:hAnsiTheme="majorHAnsi"/>
          <w:b/>
          <w:sz w:val="20"/>
          <w:szCs w:val="20"/>
        </w:rPr>
        <w:t>”</w:t>
      </w:r>
      <w:r w:rsidRPr="00C979E9">
        <w:rPr>
          <w:rFonts w:asciiTheme="majorHAnsi" w:hAnsiTheme="majorHAnsi"/>
          <w:sz w:val="20"/>
          <w:szCs w:val="20"/>
        </w:rPr>
        <w:t xml:space="preserve">, </w:t>
      </w:r>
      <w:r w:rsidRPr="00C979E9">
        <w:rPr>
          <w:rFonts w:asciiTheme="majorHAnsi" w:hAnsiTheme="majorHAnsi"/>
          <w:b/>
          <w:sz w:val="20"/>
          <w:szCs w:val="20"/>
        </w:rPr>
        <w:t>IJAREEIE’16</w:t>
      </w:r>
      <w:r w:rsidRPr="00C979E9">
        <w:rPr>
          <w:rFonts w:asciiTheme="majorHAnsi" w:hAnsiTheme="majorHAnsi"/>
          <w:sz w:val="20"/>
          <w:szCs w:val="20"/>
        </w:rPr>
        <w:t>.</w:t>
      </w:r>
    </w:p>
    <w:p w14:paraId="7EB319BF" w14:textId="1C714D14" w:rsidR="005F68F3" w:rsidRPr="00E451DA" w:rsidRDefault="005F68F3" w:rsidP="005F68F3">
      <w:pPr>
        <w:tabs>
          <w:tab w:val="left" w:pos="2880"/>
        </w:tabs>
        <w:rPr>
          <w:rFonts w:ascii="Georgia" w:hAnsi="Georgia"/>
          <w:color w:val="0D0D0D" w:themeColor="text1" w:themeTint="F2"/>
          <w:sz w:val="20"/>
          <w:szCs w:val="20"/>
        </w:rPr>
      </w:pPr>
      <w:r w:rsidRPr="00761307">
        <w:rPr>
          <w:rFonts w:ascii="Georgia" w:hAnsi="Georgia"/>
          <w:b/>
          <w:color w:val="0D0D0D" w:themeColor="text1" w:themeTint="F2"/>
          <w:sz w:val="20"/>
          <w:szCs w:val="20"/>
        </w:rPr>
        <w:t xml:space="preserve">Apr </w:t>
      </w:r>
      <w:r w:rsidRPr="002A59EC">
        <w:rPr>
          <w:rFonts w:asciiTheme="majorHAnsi" w:hAnsiTheme="majorHAnsi"/>
          <w:b/>
          <w:color w:val="0D0D0D" w:themeColor="text1" w:themeTint="F2"/>
          <w:sz w:val="20"/>
          <w:szCs w:val="20"/>
        </w:rPr>
        <w:t>2014</w:t>
      </w:r>
      <w:r w:rsidRPr="00761307">
        <w:rPr>
          <w:rFonts w:ascii="Georgia" w:hAnsi="Georgia"/>
          <w:b/>
          <w:color w:val="0D0D0D" w:themeColor="text1" w:themeTint="F2"/>
          <w:sz w:val="20"/>
          <w:szCs w:val="20"/>
        </w:rPr>
        <w:t xml:space="preserve"> - </w:t>
      </w:r>
      <w:r w:rsidRPr="00761307">
        <w:rPr>
          <w:rFonts w:asciiTheme="majorHAnsi" w:hAnsiTheme="majorHAnsi"/>
          <w:b/>
          <w:color w:val="0D0D0D" w:themeColor="text1" w:themeTint="F2"/>
          <w:sz w:val="20"/>
          <w:szCs w:val="20"/>
        </w:rPr>
        <w:t>(</w:t>
      </w:r>
      <w:r w:rsidRPr="00761307">
        <w:rPr>
          <w:rFonts w:asciiTheme="majorHAnsi" w:hAnsiTheme="majorHAnsi"/>
          <w:b/>
          <w:sz w:val="20"/>
          <w:szCs w:val="20"/>
        </w:rPr>
        <w:t>81. 6%)</w:t>
      </w:r>
      <w:r w:rsidRPr="00E451DA">
        <w:rPr>
          <w:rFonts w:ascii="Georgia" w:hAnsi="Georgia"/>
          <w:color w:val="0D0D0D" w:themeColor="text1" w:themeTint="F2"/>
          <w:sz w:val="20"/>
          <w:szCs w:val="20"/>
        </w:rPr>
        <w:tab/>
      </w:r>
      <w:r w:rsidRPr="007507BE">
        <w:rPr>
          <w:rFonts w:ascii="Georgia" w:hAnsi="Georgia"/>
          <w:b/>
          <w:bCs/>
          <w:color w:val="0D0D0D" w:themeColor="text1" w:themeTint="F2"/>
          <w:sz w:val="20"/>
          <w:szCs w:val="20"/>
        </w:rPr>
        <w:t>Kakatiya University</w:t>
      </w:r>
      <w:r w:rsidRPr="007507BE">
        <w:rPr>
          <w:rFonts w:ascii="Georgia" w:hAnsi="Georgia"/>
          <w:b/>
          <w:color w:val="0D0D0D" w:themeColor="text1" w:themeTint="F2"/>
          <w:sz w:val="20"/>
          <w:szCs w:val="20"/>
        </w:rPr>
        <w:t xml:space="preserve"> </w:t>
      </w:r>
      <w:r w:rsidR="0010738C">
        <w:rPr>
          <w:rFonts w:ascii="Georgia" w:hAnsi="Georgia"/>
          <w:b/>
          <w:color w:val="0D0D0D" w:themeColor="text1" w:themeTint="F2"/>
          <w:sz w:val="20"/>
          <w:szCs w:val="20"/>
        </w:rPr>
        <w:t>-</w:t>
      </w:r>
      <w:r w:rsidRPr="007507BE">
        <w:rPr>
          <w:rFonts w:ascii="Georgia" w:hAnsi="Georgia"/>
          <w:b/>
          <w:color w:val="0D0D0D" w:themeColor="text1" w:themeTint="F2"/>
          <w:sz w:val="20"/>
          <w:szCs w:val="20"/>
        </w:rPr>
        <w:t xml:space="preserve"> B</w:t>
      </w:r>
      <w:r w:rsidR="00A55D73">
        <w:rPr>
          <w:rFonts w:ascii="Georgia" w:hAnsi="Georgia"/>
          <w:b/>
          <w:color w:val="0D0D0D" w:themeColor="text1" w:themeTint="F2"/>
          <w:sz w:val="20"/>
          <w:szCs w:val="20"/>
        </w:rPr>
        <w:t>achelor of</w:t>
      </w:r>
      <w:r w:rsidRPr="007507BE">
        <w:rPr>
          <w:rFonts w:ascii="Georgia" w:hAnsi="Georgia"/>
          <w:b/>
          <w:color w:val="0D0D0D" w:themeColor="text1" w:themeTint="F2"/>
          <w:sz w:val="20"/>
          <w:szCs w:val="20"/>
        </w:rPr>
        <w:t xml:space="preserve"> Tech</w:t>
      </w:r>
      <w:r w:rsidR="00A55D73">
        <w:rPr>
          <w:rFonts w:ascii="Georgia" w:hAnsi="Georgia"/>
          <w:b/>
          <w:color w:val="0D0D0D" w:themeColor="text1" w:themeTint="F2"/>
          <w:sz w:val="20"/>
          <w:szCs w:val="20"/>
        </w:rPr>
        <w:t>nology</w:t>
      </w:r>
      <w:r w:rsidR="005370AB">
        <w:rPr>
          <w:rFonts w:ascii="Georgia" w:hAnsi="Georgia"/>
          <w:color w:val="0D0D0D" w:themeColor="text1" w:themeTint="F2"/>
          <w:sz w:val="20"/>
          <w:szCs w:val="20"/>
        </w:rPr>
        <w:t xml:space="preserve"> |</w:t>
      </w:r>
      <w:r>
        <w:rPr>
          <w:rFonts w:ascii="Georgia" w:hAnsi="Georgia"/>
          <w:color w:val="0D0D0D" w:themeColor="text1" w:themeTint="F2"/>
          <w:sz w:val="20"/>
          <w:szCs w:val="20"/>
        </w:rPr>
        <w:t xml:space="preserve"> </w:t>
      </w:r>
      <w:r w:rsidRPr="00C979E9">
        <w:rPr>
          <w:rFonts w:asciiTheme="majorHAnsi" w:hAnsiTheme="majorHAnsi"/>
          <w:color w:val="0D0D0D" w:themeColor="text1" w:themeTint="F2"/>
          <w:sz w:val="20"/>
          <w:szCs w:val="20"/>
        </w:rPr>
        <w:t>Warangal, Telangana.</w:t>
      </w:r>
    </w:p>
    <w:p w14:paraId="17F8ED5B" w14:textId="08A221FE" w:rsidR="006C2EC7" w:rsidRPr="00916F4B" w:rsidRDefault="002A74C0" w:rsidP="00916F4B">
      <w:pPr>
        <w:pStyle w:val="ListParagraph"/>
        <w:numPr>
          <w:ilvl w:val="0"/>
          <w:numId w:val="22"/>
        </w:numPr>
        <w:spacing w:line="360" w:lineRule="auto"/>
        <w:rPr>
          <w:rFonts w:asciiTheme="majorHAnsi" w:hAnsiTheme="majorHAnsi"/>
          <w:sz w:val="20"/>
          <w:szCs w:val="20"/>
        </w:rPr>
      </w:pPr>
      <w:r w:rsidRPr="00C979E9">
        <w:rPr>
          <w:rFonts w:asciiTheme="majorHAnsi" w:hAnsiTheme="majorHAnsi"/>
          <w:sz w:val="20"/>
          <w:szCs w:val="20"/>
        </w:rPr>
        <w:t xml:space="preserve">Awarded with “Certificate of Excellence” and won </w:t>
      </w:r>
      <w:r w:rsidRPr="00C979E9">
        <w:rPr>
          <w:rFonts w:asciiTheme="majorHAnsi" w:hAnsiTheme="majorHAnsi"/>
          <w:b/>
          <w:sz w:val="20"/>
          <w:szCs w:val="20"/>
        </w:rPr>
        <w:t>“Gold Medal”</w:t>
      </w:r>
      <w:r w:rsidRPr="00C979E9">
        <w:rPr>
          <w:rFonts w:asciiTheme="majorHAnsi" w:hAnsiTheme="majorHAnsi"/>
          <w:sz w:val="20"/>
          <w:szCs w:val="20"/>
        </w:rPr>
        <w:t xml:space="preserve"> for excellen</w:t>
      </w:r>
      <w:r w:rsidR="00460E8A" w:rsidRPr="00C979E9">
        <w:rPr>
          <w:rFonts w:asciiTheme="majorHAnsi" w:hAnsiTheme="majorHAnsi"/>
          <w:sz w:val="20"/>
          <w:szCs w:val="20"/>
        </w:rPr>
        <w:t xml:space="preserve">t Academic record in Bachelors </w:t>
      </w:r>
      <w:r w:rsidRPr="00C979E9">
        <w:rPr>
          <w:rFonts w:asciiTheme="majorHAnsi" w:hAnsiTheme="majorHAnsi"/>
          <w:sz w:val="20"/>
          <w:szCs w:val="20"/>
        </w:rPr>
        <w:t>&amp; also in Masters.</w:t>
      </w:r>
    </w:p>
    <w:p w14:paraId="13AD4DDD" w14:textId="102D49A7" w:rsidR="007901CB" w:rsidRPr="00916F4B" w:rsidRDefault="00916F4B" w:rsidP="00BF76A4">
      <w:pPr>
        <w:spacing w:line="360" w:lineRule="auto"/>
        <w:rPr>
          <w:rFonts w:ascii="Georgia" w:eastAsia="Georgia" w:hAnsi="Georgia" w:cs="Georgia"/>
          <w:color w:val="0D0D0D" w:themeColor="text1" w:themeTint="F2"/>
          <w:spacing w:val="8"/>
          <w:sz w:val="23"/>
          <w:szCs w:val="23"/>
          <w:lang w:val="en-IN"/>
        </w:rPr>
      </w:pPr>
      <w:r>
        <w:rPr>
          <w:rFonts w:ascii="Georgia" w:eastAsia="Georgia" w:hAnsi="Georgia" w:cs="Georgia"/>
          <w:b/>
          <w:noProof/>
          <w:color w:val="0D0D0D" w:themeColor="text1" w:themeTint="F2"/>
          <w:spacing w:val="8"/>
          <w:sz w:val="23"/>
          <w:szCs w:val="23"/>
        </w:rPr>
        <w:drawing>
          <wp:anchor distT="0" distB="0" distL="114300" distR="114300" simplePos="0" relativeHeight="251656704" behindDoc="0" locked="0" layoutInCell="1" allowOverlap="1" wp14:anchorId="34965539" wp14:editId="685AF432">
            <wp:simplePos x="0" y="0"/>
            <wp:positionH relativeFrom="column">
              <wp:posOffset>-23495</wp:posOffset>
            </wp:positionH>
            <wp:positionV relativeFrom="paragraph">
              <wp:posOffset>218440</wp:posOffset>
            </wp:positionV>
            <wp:extent cx="6616700" cy="19050"/>
            <wp:effectExtent l="19050" t="0" r="0" b="0"/>
            <wp:wrapNone/>
            <wp:docPr id="2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1670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C52656">
        <w:rPr>
          <w:rFonts w:ascii="Georgia" w:eastAsia="Georgia" w:hAnsi="Georgia" w:cs="Georgia"/>
          <w:b/>
          <w:color w:val="0D0D0D" w:themeColor="text1" w:themeTint="F2"/>
          <w:spacing w:val="8"/>
          <w:sz w:val="23"/>
          <w:szCs w:val="23"/>
        </w:rPr>
        <w:t xml:space="preserve">PERSONAL </w:t>
      </w:r>
      <w:r w:rsidR="00F90F8A" w:rsidRPr="00F90F8A">
        <w:rPr>
          <w:rFonts w:ascii="Georgia" w:eastAsia="Georgia" w:hAnsi="Georgia" w:cs="Georgia"/>
          <w:b/>
          <w:color w:val="0D0D0D" w:themeColor="text1" w:themeTint="F2"/>
          <w:spacing w:val="8"/>
          <w:sz w:val="23"/>
          <w:szCs w:val="23"/>
        </w:rPr>
        <w:t>PROJECTS</w:t>
      </w:r>
    </w:p>
    <w:p w14:paraId="459126F3" w14:textId="0BF830A9" w:rsidR="005D2199" w:rsidRPr="00CB38F7" w:rsidRDefault="00373684" w:rsidP="005D2199">
      <w:pPr>
        <w:pStyle w:val="ListParagraph"/>
        <w:numPr>
          <w:ilvl w:val="0"/>
          <w:numId w:val="0"/>
        </w:numPr>
        <w:tabs>
          <w:tab w:val="left" w:pos="2880"/>
        </w:tabs>
        <w:spacing w:before="0" w:after="0" w:line="360" w:lineRule="auto"/>
        <w:ind w:left="360" w:hanging="360"/>
        <w:rPr>
          <w:rFonts w:asciiTheme="majorHAnsi" w:hAnsiTheme="majorHAnsi"/>
          <w:color w:val="0D0D0D" w:themeColor="text1" w:themeTint="F2"/>
          <w:sz w:val="20"/>
          <w:szCs w:val="20"/>
        </w:rPr>
      </w:pPr>
      <w:r w:rsidRPr="008E1306">
        <w:rPr>
          <w:rFonts w:ascii="Cambria" w:hAnsi="Cambria"/>
          <w:b/>
          <w:color w:val="000000"/>
          <w:sz w:val="20"/>
          <w:szCs w:val="20"/>
        </w:rPr>
        <w:t>(Jul 2021 – Nov 202</w:t>
      </w:r>
      <w:r w:rsidR="00CB4443">
        <w:rPr>
          <w:rFonts w:ascii="Cambria" w:hAnsi="Cambria"/>
          <w:b/>
          <w:color w:val="000000"/>
          <w:sz w:val="20"/>
          <w:szCs w:val="20"/>
        </w:rPr>
        <w:t>1</w:t>
      </w:r>
      <w:r w:rsidRPr="008E1306">
        <w:rPr>
          <w:rFonts w:ascii="Cambria" w:hAnsi="Cambria"/>
          <w:b/>
          <w:color w:val="000000"/>
          <w:sz w:val="20"/>
          <w:szCs w:val="20"/>
        </w:rPr>
        <w:t>)</w:t>
      </w:r>
      <w:r w:rsidR="005D2199" w:rsidRPr="00E451DA">
        <w:rPr>
          <w:rFonts w:ascii="Georgia" w:hAnsi="Georgia"/>
          <w:color w:val="0D0D0D" w:themeColor="text1" w:themeTint="F2"/>
          <w:sz w:val="20"/>
          <w:szCs w:val="20"/>
        </w:rPr>
        <w:tab/>
      </w:r>
      <w:r w:rsidR="00A67A64" w:rsidRPr="00A67A64">
        <w:rPr>
          <w:rFonts w:ascii="Georgia" w:hAnsi="Georgia"/>
          <w:b/>
          <w:color w:val="000000"/>
          <w:sz w:val="20"/>
          <w:szCs w:val="20"/>
        </w:rPr>
        <w:t>Static Websites - Front-End Technologies</w:t>
      </w:r>
    </w:p>
    <w:p w14:paraId="6C90006E" w14:textId="5AAF97C4" w:rsidR="005D2199" w:rsidRPr="006E44B0" w:rsidRDefault="004313D4" w:rsidP="005D2199">
      <w:pPr>
        <w:numPr>
          <w:ilvl w:val="0"/>
          <w:numId w:val="21"/>
        </w:numPr>
        <w:spacing w:before="0" w:after="0" w:line="360" w:lineRule="auto"/>
        <w:ind w:right="227"/>
        <w:rPr>
          <w:rFonts w:asciiTheme="majorHAnsi" w:hAnsiTheme="majorHAnsi"/>
          <w:color w:val="000000"/>
          <w:sz w:val="20"/>
          <w:szCs w:val="20"/>
        </w:rPr>
      </w:pPr>
      <w:r w:rsidRPr="008E1306">
        <w:rPr>
          <w:rFonts w:ascii="Cambria" w:hAnsi="Cambria"/>
          <w:color w:val="000000"/>
          <w:sz w:val="20"/>
          <w:szCs w:val="20"/>
        </w:rPr>
        <w:t xml:space="preserve">Portfolio website </w:t>
      </w:r>
      <w:r w:rsidRPr="008E1306">
        <w:rPr>
          <w:rFonts w:ascii="Cambria" w:hAnsi="Cambria"/>
          <w:b/>
          <w:bCs/>
          <w:color w:val="000000"/>
          <w:sz w:val="20"/>
          <w:szCs w:val="20"/>
        </w:rPr>
        <w:t>||</w:t>
      </w:r>
      <w:r w:rsidRPr="008E1306">
        <w:rPr>
          <w:rFonts w:ascii="Cambria" w:hAnsi="Cambria"/>
          <w:color w:val="000000"/>
          <w:sz w:val="20"/>
          <w:szCs w:val="20"/>
        </w:rPr>
        <w:t xml:space="preserve"> Responsive Blog </w:t>
      </w:r>
      <w:r w:rsidRPr="008E1306">
        <w:rPr>
          <w:rFonts w:ascii="Cambria" w:hAnsi="Cambria"/>
          <w:b/>
          <w:bCs/>
          <w:color w:val="000000"/>
          <w:sz w:val="20"/>
          <w:szCs w:val="20"/>
        </w:rPr>
        <w:t xml:space="preserve">|| </w:t>
      </w:r>
      <w:r w:rsidRPr="008E1306">
        <w:rPr>
          <w:rFonts w:ascii="Cambria" w:hAnsi="Cambria"/>
          <w:color w:val="000000"/>
          <w:sz w:val="20"/>
          <w:szCs w:val="20"/>
        </w:rPr>
        <w:t>Car Animation</w:t>
      </w:r>
      <w:r>
        <w:rPr>
          <w:rFonts w:asciiTheme="majorHAnsi" w:hAnsiTheme="majorHAnsi"/>
          <w:color w:val="000000"/>
          <w:sz w:val="20"/>
          <w:szCs w:val="20"/>
        </w:rPr>
        <w:t xml:space="preserve"> </w:t>
      </w:r>
      <w:r w:rsidRPr="00BF5088">
        <w:rPr>
          <w:rFonts w:asciiTheme="majorHAnsi" w:hAnsiTheme="majorHAnsi"/>
          <w:b/>
          <w:bCs/>
          <w:color w:val="000000"/>
          <w:sz w:val="20"/>
          <w:szCs w:val="20"/>
        </w:rPr>
        <w:t>-</w:t>
      </w:r>
      <w:r>
        <w:rPr>
          <w:rFonts w:asciiTheme="majorHAnsi" w:hAnsiTheme="majorHAnsi"/>
          <w:color w:val="000000"/>
          <w:sz w:val="20"/>
          <w:szCs w:val="20"/>
        </w:rPr>
        <w:t xml:space="preserve"> </w:t>
      </w:r>
      <w:r w:rsidRPr="00874E01">
        <w:rPr>
          <w:rFonts w:asciiTheme="majorHAnsi" w:hAnsiTheme="majorHAnsi"/>
          <w:b/>
          <w:bCs/>
          <w:color w:val="000000" w:themeColor="text1"/>
          <w:sz w:val="20"/>
          <w:szCs w:val="20"/>
        </w:rPr>
        <w:t>Html, CSS, JS.</w:t>
      </w:r>
      <w:r w:rsidR="005D2199" w:rsidRPr="006E44B0">
        <w:rPr>
          <w:rFonts w:asciiTheme="majorHAnsi" w:hAnsiTheme="majorHAnsi"/>
          <w:color w:val="000000"/>
          <w:sz w:val="20"/>
          <w:szCs w:val="20"/>
        </w:rPr>
        <w:t xml:space="preserve">                                         </w:t>
      </w:r>
    </w:p>
    <w:p w14:paraId="6B6D7917" w14:textId="2BE2FA3A" w:rsidR="005D2199" w:rsidRPr="006E44B0" w:rsidRDefault="004313D4" w:rsidP="005D2199">
      <w:pPr>
        <w:numPr>
          <w:ilvl w:val="0"/>
          <w:numId w:val="21"/>
        </w:numPr>
        <w:spacing w:before="0" w:after="0" w:line="360" w:lineRule="auto"/>
        <w:ind w:right="227"/>
        <w:rPr>
          <w:rFonts w:asciiTheme="majorHAnsi" w:hAnsiTheme="majorHAnsi"/>
          <w:sz w:val="20"/>
          <w:szCs w:val="20"/>
        </w:rPr>
      </w:pPr>
      <w:r>
        <w:rPr>
          <w:rFonts w:ascii="Cambria" w:hAnsi="Cambria"/>
          <w:color w:val="000000"/>
          <w:sz w:val="20"/>
          <w:szCs w:val="20"/>
        </w:rPr>
        <w:t xml:space="preserve">Digital Clock </w:t>
      </w:r>
      <w:r w:rsidRPr="008E1306">
        <w:rPr>
          <w:rFonts w:ascii="Cambria" w:hAnsi="Cambria"/>
          <w:color w:val="000000"/>
          <w:sz w:val="20"/>
          <w:szCs w:val="20"/>
        </w:rPr>
        <w:t xml:space="preserve">|| Analog Clock || Calculator Application </w:t>
      </w:r>
      <w:r w:rsidR="005D2199" w:rsidRPr="00457B14">
        <w:rPr>
          <w:rFonts w:asciiTheme="majorHAnsi" w:hAnsiTheme="majorHAnsi"/>
          <w:b/>
          <w:sz w:val="20"/>
          <w:szCs w:val="20"/>
        </w:rPr>
        <w:t xml:space="preserve">- </w:t>
      </w:r>
      <w:r w:rsidRPr="00874E01">
        <w:rPr>
          <w:rFonts w:asciiTheme="majorHAnsi" w:hAnsiTheme="majorHAnsi"/>
          <w:b/>
          <w:bCs/>
          <w:color w:val="000000" w:themeColor="text1"/>
          <w:sz w:val="20"/>
          <w:szCs w:val="20"/>
        </w:rPr>
        <w:t>Html, CSS, JS.</w:t>
      </w:r>
      <w:r w:rsidRPr="006E44B0">
        <w:rPr>
          <w:rFonts w:asciiTheme="majorHAnsi" w:hAnsiTheme="majorHAnsi"/>
          <w:color w:val="000000"/>
          <w:sz w:val="20"/>
          <w:szCs w:val="20"/>
        </w:rPr>
        <w:t xml:space="preserve">                                         </w:t>
      </w:r>
    </w:p>
    <w:p w14:paraId="4F8AD626" w14:textId="37286883" w:rsidR="005D2199" w:rsidRPr="006E44B0" w:rsidRDefault="00BF5088" w:rsidP="005D2199">
      <w:pPr>
        <w:numPr>
          <w:ilvl w:val="0"/>
          <w:numId w:val="21"/>
        </w:numPr>
        <w:spacing w:before="0" w:after="0" w:line="480" w:lineRule="auto"/>
        <w:ind w:right="227"/>
        <w:rPr>
          <w:rFonts w:asciiTheme="majorHAnsi" w:hAnsiTheme="majorHAnsi"/>
          <w:b/>
          <w:bCs/>
          <w:color w:val="000000"/>
          <w:sz w:val="20"/>
          <w:szCs w:val="20"/>
        </w:rPr>
      </w:pPr>
      <w:r w:rsidRPr="008E1306">
        <w:rPr>
          <w:rFonts w:ascii="Cambria" w:hAnsi="Cambria"/>
          <w:color w:val="000000"/>
          <w:sz w:val="20"/>
          <w:szCs w:val="20"/>
        </w:rPr>
        <w:t>E- Commerce Application || Music Player Website</w:t>
      </w:r>
      <w:r>
        <w:rPr>
          <w:rFonts w:ascii="Cambria" w:hAnsi="Cambria"/>
          <w:color w:val="000000"/>
          <w:sz w:val="20"/>
          <w:szCs w:val="20"/>
        </w:rPr>
        <w:t xml:space="preserve"> || </w:t>
      </w:r>
      <w:r w:rsidRPr="008E1306">
        <w:rPr>
          <w:rFonts w:ascii="Cambria" w:hAnsi="Cambria"/>
          <w:color w:val="000000"/>
          <w:sz w:val="20"/>
          <w:szCs w:val="20"/>
        </w:rPr>
        <w:t xml:space="preserve">Cheat Sheet </w:t>
      </w:r>
      <w:r w:rsidR="005D2199" w:rsidRPr="00457B14">
        <w:rPr>
          <w:rFonts w:asciiTheme="majorHAnsi" w:hAnsiTheme="majorHAnsi"/>
          <w:b/>
          <w:sz w:val="20"/>
          <w:szCs w:val="20"/>
        </w:rPr>
        <w:t xml:space="preserve">- </w:t>
      </w:r>
      <w:r w:rsidR="00156B1B" w:rsidRPr="00874E01">
        <w:rPr>
          <w:rFonts w:asciiTheme="majorHAnsi" w:hAnsiTheme="majorHAnsi"/>
          <w:b/>
          <w:bCs/>
          <w:color w:val="000000" w:themeColor="text1"/>
          <w:sz w:val="20"/>
          <w:szCs w:val="20"/>
        </w:rPr>
        <w:t>Html, CSS,</w:t>
      </w:r>
      <w:r w:rsidR="00156B1B">
        <w:rPr>
          <w:rFonts w:asciiTheme="majorHAnsi" w:hAnsiTheme="majorHAnsi"/>
          <w:b/>
          <w:bCs/>
          <w:color w:val="000000" w:themeColor="text1"/>
          <w:sz w:val="20"/>
          <w:szCs w:val="20"/>
        </w:rPr>
        <w:t xml:space="preserve"> Prism.js</w:t>
      </w:r>
    </w:p>
    <w:p w14:paraId="1C4653C3" w14:textId="3374757F" w:rsidR="005D2199" w:rsidRPr="00EB28EB" w:rsidRDefault="00373684" w:rsidP="005D2199">
      <w:pPr>
        <w:tabs>
          <w:tab w:val="left" w:pos="2880"/>
        </w:tabs>
        <w:spacing w:before="0" w:after="0" w:line="360" w:lineRule="auto"/>
        <w:rPr>
          <w:rFonts w:ascii="Georgia" w:hAnsi="Georgia"/>
          <w:b/>
          <w:color w:val="000000"/>
          <w:sz w:val="20"/>
          <w:szCs w:val="20"/>
        </w:rPr>
      </w:pPr>
      <w:r w:rsidRPr="008E1306">
        <w:rPr>
          <w:rFonts w:ascii="Cambria" w:hAnsi="Cambria"/>
          <w:b/>
          <w:color w:val="000000"/>
          <w:sz w:val="20"/>
          <w:szCs w:val="20"/>
        </w:rPr>
        <w:t>(Nov 2021 – Feb 202</w:t>
      </w:r>
      <w:r w:rsidR="00A92E2C">
        <w:rPr>
          <w:rFonts w:ascii="Cambria" w:hAnsi="Cambria"/>
          <w:b/>
          <w:color w:val="000000"/>
          <w:sz w:val="20"/>
          <w:szCs w:val="20"/>
        </w:rPr>
        <w:t>2</w:t>
      </w:r>
      <w:r w:rsidRPr="008E1306">
        <w:rPr>
          <w:rFonts w:ascii="Cambria" w:hAnsi="Cambria"/>
          <w:b/>
          <w:color w:val="000000"/>
          <w:sz w:val="20"/>
          <w:szCs w:val="20"/>
        </w:rPr>
        <w:t>)</w:t>
      </w:r>
      <w:r w:rsidR="005D2199" w:rsidRPr="00813F6D">
        <w:rPr>
          <w:rFonts w:ascii="Georgia" w:hAnsi="Georgia"/>
          <w:color w:val="0D0D0D" w:themeColor="text1" w:themeTint="F2"/>
          <w:sz w:val="20"/>
          <w:szCs w:val="20"/>
        </w:rPr>
        <w:tab/>
      </w:r>
      <w:r w:rsidR="00335FBE" w:rsidRPr="00EB28EB">
        <w:rPr>
          <w:rFonts w:ascii="Georgia" w:hAnsi="Georgia"/>
          <w:b/>
          <w:color w:val="000000"/>
          <w:sz w:val="20"/>
          <w:szCs w:val="20"/>
        </w:rPr>
        <w:t>Single Page Applications - Front-End &amp; Back-End Technologies</w:t>
      </w:r>
    </w:p>
    <w:p w14:paraId="0695B265" w14:textId="23882839" w:rsidR="00EB28EB" w:rsidRPr="008E1306" w:rsidRDefault="00EB28EB" w:rsidP="00EB28EB">
      <w:pPr>
        <w:numPr>
          <w:ilvl w:val="0"/>
          <w:numId w:val="21"/>
        </w:numPr>
        <w:spacing w:before="0" w:after="0" w:line="360" w:lineRule="auto"/>
        <w:ind w:right="227"/>
        <w:rPr>
          <w:rFonts w:ascii="Cambria" w:hAnsi="Cambria"/>
          <w:color w:val="000000"/>
          <w:sz w:val="20"/>
          <w:szCs w:val="20"/>
        </w:rPr>
      </w:pPr>
      <w:r w:rsidRPr="008E1306">
        <w:rPr>
          <w:rFonts w:ascii="Cambria" w:hAnsi="Cambria"/>
          <w:color w:val="000000"/>
          <w:sz w:val="20"/>
          <w:szCs w:val="20"/>
        </w:rPr>
        <w:t>To-Do Application</w:t>
      </w:r>
      <w:r w:rsidR="00D11DD1">
        <w:rPr>
          <w:rFonts w:ascii="Cambria" w:hAnsi="Cambria"/>
          <w:color w:val="000000"/>
          <w:sz w:val="20"/>
          <w:szCs w:val="20"/>
        </w:rPr>
        <w:t>, TextUtils</w:t>
      </w:r>
      <w:r w:rsidRPr="008E1306">
        <w:rPr>
          <w:rFonts w:ascii="Cambria" w:hAnsi="Cambria"/>
          <w:color w:val="000000"/>
          <w:sz w:val="20"/>
          <w:szCs w:val="20"/>
        </w:rPr>
        <w:t xml:space="preserve"> </w:t>
      </w:r>
      <w:r w:rsidRPr="008E1306">
        <w:rPr>
          <w:rFonts w:ascii="Cambria" w:hAnsi="Cambria"/>
          <w:b/>
          <w:bCs/>
          <w:color w:val="000000"/>
          <w:sz w:val="20"/>
          <w:szCs w:val="20"/>
        </w:rPr>
        <w:t xml:space="preserve">– </w:t>
      </w:r>
      <w:r w:rsidRPr="008E1306">
        <w:rPr>
          <w:rFonts w:ascii="Cambria" w:hAnsi="Cambria"/>
          <w:color w:val="000000"/>
          <w:sz w:val="20"/>
          <w:szCs w:val="20"/>
        </w:rPr>
        <w:t>Using Html5, C</w:t>
      </w:r>
      <w:r>
        <w:rPr>
          <w:rFonts w:ascii="Cambria" w:hAnsi="Cambria"/>
          <w:color w:val="000000"/>
          <w:sz w:val="20"/>
          <w:szCs w:val="20"/>
        </w:rPr>
        <w:t>SS</w:t>
      </w:r>
      <w:r w:rsidRPr="008E1306">
        <w:rPr>
          <w:rFonts w:ascii="Cambria" w:hAnsi="Cambria"/>
          <w:color w:val="000000"/>
          <w:sz w:val="20"/>
          <w:szCs w:val="20"/>
        </w:rPr>
        <w:t xml:space="preserve">3, JavaScript, </w:t>
      </w:r>
      <w:r w:rsidRPr="008E1306">
        <w:rPr>
          <w:rFonts w:ascii="Cambria" w:hAnsi="Cambria"/>
          <w:b/>
          <w:bCs/>
          <w:color w:val="000000"/>
          <w:sz w:val="20"/>
          <w:szCs w:val="20"/>
        </w:rPr>
        <w:t>ReactJS</w:t>
      </w:r>
      <w:r w:rsidRPr="008E1306">
        <w:rPr>
          <w:rFonts w:ascii="Cambria" w:hAnsi="Cambria"/>
          <w:color w:val="000000"/>
          <w:sz w:val="20"/>
          <w:szCs w:val="20"/>
        </w:rPr>
        <w:t>.</w:t>
      </w:r>
    </w:p>
    <w:p w14:paraId="7A2D287A" w14:textId="77777777" w:rsidR="00CB16D2" w:rsidRPr="008E1306" w:rsidRDefault="00CB16D2" w:rsidP="00CB16D2">
      <w:pPr>
        <w:numPr>
          <w:ilvl w:val="0"/>
          <w:numId w:val="21"/>
        </w:numPr>
        <w:spacing w:before="0" w:after="0" w:line="360" w:lineRule="auto"/>
        <w:ind w:right="227"/>
        <w:rPr>
          <w:rFonts w:ascii="Cambria" w:hAnsi="Cambria"/>
          <w:b/>
          <w:bCs/>
          <w:color w:val="000000"/>
          <w:sz w:val="20"/>
          <w:szCs w:val="20"/>
        </w:rPr>
      </w:pPr>
      <w:r>
        <w:rPr>
          <w:rFonts w:ascii="Cambria" w:hAnsi="Cambria"/>
          <w:color w:val="000000"/>
          <w:sz w:val="20"/>
          <w:szCs w:val="20"/>
        </w:rPr>
        <w:t xml:space="preserve">Responsive Website </w:t>
      </w:r>
      <w:r w:rsidRPr="008E1306">
        <w:rPr>
          <w:rFonts w:ascii="Cambria" w:hAnsi="Cambria"/>
          <w:b/>
          <w:bCs/>
          <w:color w:val="000000"/>
          <w:sz w:val="20"/>
          <w:szCs w:val="20"/>
        </w:rPr>
        <w:t>–</w:t>
      </w:r>
      <w:r w:rsidRPr="008E1306">
        <w:rPr>
          <w:rFonts w:ascii="Cambria" w:hAnsi="Cambria"/>
          <w:color w:val="000000"/>
          <w:sz w:val="20"/>
          <w:szCs w:val="20"/>
        </w:rPr>
        <w:t xml:space="preserve"> Using Html5, C</w:t>
      </w:r>
      <w:r>
        <w:rPr>
          <w:rFonts w:ascii="Cambria" w:hAnsi="Cambria"/>
          <w:color w:val="000000"/>
          <w:sz w:val="20"/>
          <w:szCs w:val="20"/>
        </w:rPr>
        <w:t>SS</w:t>
      </w:r>
      <w:r w:rsidRPr="008E1306">
        <w:rPr>
          <w:rFonts w:ascii="Cambria" w:hAnsi="Cambria"/>
          <w:color w:val="000000"/>
          <w:sz w:val="20"/>
          <w:szCs w:val="20"/>
        </w:rPr>
        <w:t xml:space="preserve">3, JavaScript, </w:t>
      </w:r>
      <w:r>
        <w:rPr>
          <w:rFonts w:ascii="Cambria" w:hAnsi="Cambria"/>
          <w:b/>
          <w:bCs/>
          <w:color w:val="000000"/>
          <w:sz w:val="20"/>
          <w:szCs w:val="20"/>
        </w:rPr>
        <w:t>Node</w:t>
      </w:r>
      <w:r w:rsidRPr="008E1306">
        <w:rPr>
          <w:rFonts w:ascii="Cambria" w:hAnsi="Cambria"/>
          <w:b/>
          <w:bCs/>
          <w:color w:val="000000"/>
          <w:sz w:val="20"/>
          <w:szCs w:val="20"/>
        </w:rPr>
        <w:t>JS</w:t>
      </w:r>
      <w:r>
        <w:rPr>
          <w:rFonts w:ascii="Cambria" w:hAnsi="Cambria"/>
          <w:color w:val="000000"/>
          <w:sz w:val="20"/>
          <w:szCs w:val="20"/>
        </w:rPr>
        <w:t>.</w:t>
      </w:r>
    </w:p>
    <w:p w14:paraId="02AEB3DF" w14:textId="77777777" w:rsidR="00CB16D2" w:rsidRDefault="00CB16D2" w:rsidP="00CB16D2">
      <w:pPr>
        <w:numPr>
          <w:ilvl w:val="0"/>
          <w:numId w:val="21"/>
        </w:numPr>
        <w:spacing w:before="0" w:after="0" w:line="360" w:lineRule="auto"/>
        <w:ind w:right="227"/>
        <w:rPr>
          <w:rFonts w:ascii="Cambria" w:hAnsi="Cambria"/>
          <w:b/>
          <w:bCs/>
          <w:color w:val="000000"/>
          <w:sz w:val="20"/>
          <w:szCs w:val="20"/>
        </w:rPr>
      </w:pPr>
      <w:r w:rsidRPr="008E1306">
        <w:rPr>
          <w:rFonts w:ascii="Cambria" w:hAnsi="Cambria"/>
          <w:color w:val="000000"/>
          <w:sz w:val="20"/>
          <w:szCs w:val="20"/>
        </w:rPr>
        <w:t xml:space="preserve">Contributed to over </w:t>
      </w:r>
      <w:r w:rsidRPr="008E1306">
        <w:rPr>
          <w:rFonts w:ascii="Cambria" w:hAnsi="Cambria"/>
          <w:b/>
          <w:bCs/>
          <w:color w:val="000000"/>
          <w:sz w:val="20"/>
          <w:szCs w:val="20"/>
        </w:rPr>
        <w:t>1</w:t>
      </w:r>
      <w:r>
        <w:rPr>
          <w:rFonts w:ascii="Cambria" w:hAnsi="Cambria"/>
          <w:b/>
          <w:bCs/>
          <w:color w:val="000000"/>
          <w:sz w:val="20"/>
          <w:szCs w:val="20"/>
        </w:rPr>
        <w:t>2</w:t>
      </w:r>
      <w:r w:rsidRPr="008E1306">
        <w:rPr>
          <w:rFonts w:ascii="Cambria" w:hAnsi="Cambria"/>
          <w:b/>
          <w:bCs/>
          <w:color w:val="000000"/>
          <w:sz w:val="20"/>
          <w:szCs w:val="20"/>
        </w:rPr>
        <w:t xml:space="preserve"> </w:t>
      </w:r>
      <w:r w:rsidRPr="008E1306">
        <w:rPr>
          <w:rFonts w:ascii="Cambria" w:hAnsi="Cambria"/>
          <w:color w:val="000000"/>
          <w:sz w:val="20"/>
          <w:szCs w:val="20"/>
        </w:rPr>
        <w:t>open-source</w:t>
      </w:r>
      <w:r w:rsidRPr="008E1306">
        <w:rPr>
          <w:rFonts w:ascii="Cambria" w:hAnsi="Cambria"/>
          <w:b/>
          <w:bCs/>
          <w:color w:val="000000"/>
          <w:sz w:val="20"/>
          <w:szCs w:val="20"/>
        </w:rPr>
        <w:t xml:space="preserve"> Repositories.</w:t>
      </w:r>
    </w:p>
    <w:p w14:paraId="26126C03" w14:textId="4DC7123F" w:rsidR="005D2199" w:rsidRPr="00435772" w:rsidRDefault="00CB16D2" w:rsidP="00435772">
      <w:pPr>
        <w:numPr>
          <w:ilvl w:val="0"/>
          <w:numId w:val="21"/>
        </w:numPr>
        <w:spacing w:before="0" w:after="0" w:line="360" w:lineRule="auto"/>
        <w:rPr>
          <w:rFonts w:asciiTheme="majorHAnsi" w:hAnsiTheme="majorHAnsi"/>
          <w:b/>
          <w:color w:val="000000" w:themeColor="text1"/>
          <w:sz w:val="20"/>
          <w:szCs w:val="20"/>
        </w:rPr>
      </w:pPr>
      <w:r w:rsidRPr="0088688B">
        <w:rPr>
          <w:rFonts w:ascii="Cambria" w:hAnsi="Cambria"/>
          <w:sz w:val="20"/>
          <w:szCs w:val="20"/>
        </w:rPr>
        <w:t xml:space="preserve">Completed </w:t>
      </w:r>
      <w:r>
        <w:rPr>
          <w:rFonts w:ascii="Cambria" w:hAnsi="Cambria"/>
          <w:b/>
          <w:sz w:val="20"/>
          <w:szCs w:val="20"/>
        </w:rPr>
        <w:t>Full Stack Development</w:t>
      </w:r>
      <w:r w:rsidRPr="0088688B">
        <w:rPr>
          <w:rFonts w:ascii="Cambria" w:hAnsi="Cambria"/>
          <w:sz w:val="20"/>
          <w:szCs w:val="20"/>
        </w:rPr>
        <w:t xml:space="preserve"> online course from </w:t>
      </w:r>
      <w:r w:rsidRPr="0088688B">
        <w:rPr>
          <w:rFonts w:ascii="Cambria" w:hAnsi="Cambria"/>
          <w:b/>
          <w:sz w:val="20"/>
          <w:szCs w:val="20"/>
        </w:rPr>
        <w:t>SkillUP</w:t>
      </w:r>
      <w:r w:rsidRPr="0088688B">
        <w:rPr>
          <w:rFonts w:ascii="Cambria" w:hAnsi="Cambria"/>
          <w:sz w:val="20"/>
          <w:szCs w:val="20"/>
        </w:rPr>
        <w:t xml:space="preserve"> by Simplilearn.</w:t>
      </w:r>
    </w:p>
    <w:p w14:paraId="5B85128F" w14:textId="77777777" w:rsidR="005D2199" w:rsidRPr="005D2199" w:rsidRDefault="005D2199" w:rsidP="005D2199">
      <w:pPr>
        <w:spacing w:before="100" w:beforeAutospacing="1" w:after="0" w:line="360" w:lineRule="auto"/>
        <w:rPr>
          <w:rFonts w:ascii="Cambria" w:hAnsi="Cambria"/>
          <w:sz w:val="21"/>
          <w:szCs w:val="21"/>
        </w:rPr>
      </w:pPr>
    </w:p>
    <w:p w14:paraId="42F63437" w14:textId="77777777" w:rsidR="00916F4B" w:rsidRPr="006C2EC7" w:rsidRDefault="00916F4B" w:rsidP="00916F4B">
      <w:pPr>
        <w:spacing w:before="0" w:after="0" w:line="360" w:lineRule="auto"/>
        <w:rPr>
          <w:rFonts w:ascii="Georgia" w:hAnsi="Georgia"/>
          <w:sz w:val="20"/>
          <w:szCs w:val="20"/>
        </w:rPr>
      </w:pPr>
    </w:p>
    <w:sectPr w:rsidR="00916F4B" w:rsidRPr="006C2EC7" w:rsidSect="00E74F06">
      <w:footerReference w:type="default" r:id="rId9"/>
      <w:pgSz w:w="12240" w:h="15840"/>
      <w:pgMar w:top="990" w:right="720" w:bottom="630" w:left="720" w:header="450" w:footer="3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2A788" w14:textId="77777777" w:rsidR="00DE00F7" w:rsidRDefault="00DE00F7" w:rsidP="00B9234D">
      <w:pPr>
        <w:spacing w:before="0" w:after="0"/>
      </w:pPr>
      <w:r>
        <w:separator/>
      </w:r>
    </w:p>
  </w:endnote>
  <w:endnote w:type="continuationSeparator" w:id="0">
    <w:p w14:paraId="053B9FB6" w14:textId="77777777" w:rsidR="00DE00F7" w:rsidRDefault="00DE00F7" w:rsidP="00B9234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D691C" w14:textId="77777777" w:rsidR="00392293" w:rsidRDefault="00392293" w:rsidP="00311E83">
    <w:pPr>
      <w:pStyle w:val="Footer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022BB" w14:textId="77777777" w:rsidR="00DE00F7" w:rsidRDefault="00DE00F7" w:rsidP="00B9234D">
      <w:pPr>
        <w:spacing w:before="0" w:after="0"/>
      </w:pPr>
      <w:r>
        <w:separator/>
      </w:r>
    </w:p>
  </w:footnote>
  <w:footnote w:type="continuationSeparator" w:id="0">
    <w:p w14:paraId="6185F155" w14:textId="77777777" w:rsidR="00DE00F7" w:rsidRDefault="00DE00F7" w:rsidP="00B9234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7" type="#_x0000_t75" style="width:6.9pt;height:5.65pt;visibility:visible;mso-wrap-style:square" o:bullet="t">
        <v:imagedata r:id="rId1" o:title=""/>
      </v:shape>
    </w:pict>
  </w:numPicBullet>
  <w:abstractNum w:abstractNumId="0" w15:restartNumberingAfterBreak="0">
    <w:nsid w:val="04990FAB"/>
    <w:multiLevelType w:val="hybridMultilevel"/>
    <w:tmpl w:val="980A5E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23672"/>
    <w:multiLevelType w:val="hybridMultilevel"/>
    <w:tmpl w:val="CA74789C"/>
    <w:lvl w:ilvl="0" w:tplc="0409000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96" w:hanging="360"/>
      </w:pPr>
      <w:rPr>
        <w:rFonts w:ascii="Wingdings" w:hAnsi="Wingdings" w:hint="default"/>
      </w:rPr>
    </w:lvl>
  </w:abstractNum>
  <w:abstractNum w:abstractNumId="2" w15:restartNumberingAfterBreak="0">
    <w:nsid w:val="0C850281"/>
    <w:multiLevelType w:val="hybridMultilevel"/>
    <w:tmpl w:val="7CD2030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130013FC"/>
    <w:multiLevelType w:val="hybridMultilevel"/>
    <w:tmpl w:val="BCE42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82A74"/>
    <w:multiLevelType w:val="hybridMultilevel"/>
    <w:tmpl w:val="71E02386"/>
    <w:lvl w:ilvl="0" w:tplc="3484069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5F4522"/>
    <w:multiLevelType w:val="hybridMultilevel"/>
    <w:tmpl w:val="7BD287AC"/>
    <w:lvl w:ilvl="0" w:tplc="AF8E5A60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HAnsi" w:hAnsiTheme="maj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916848"/>
    <w:multiLevelType w:val="hybridMultilevel"/>
    <w:tmpl w:val="B45CB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697A78"/>
    <w:multiLevelType w:val="hybridMultilevel"/>
    <w:tmpl w:val="35C887F2"/>
    <w:lvl w:ilvl="0" w:tplc="04090001">
      <w:start w:val="1"/>
      <w:numFmt w:val="bullet"/>
      <w:lvlText w:val=""/>
      <w:lvlJc w:val="left"/>
      <w:pPr>
        <w:ind w:left="93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0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7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4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2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9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6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3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085" w:hanging="360"/>
      </w:pPr>
      <w:rPr>
        <w:rFonts w:ascii="Wingdings" w:hAnsi="Wingdings" w:hint="default"/>
      </w:rPr>
    </w:lvl>
  </w:abstractNum>
  <w:abstractNum w:abstractNumId="8" w15:restartNumberingAfterBreak="0">
    <w:nsid w:val="2BA21C2E"/>
    <w:multiLevelType w:val="hybridMultilevel"/>
    <w:tmpl w:val="0B16CD48"/>
    <w:lvl w:ilvl="0" w:tplc="A5A0901C">
      <w:start w:val="1"/>
      <w:numFmt w:val="upperLetter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5F5BB7"/>
    <w:multiLevelType w:val="hybridMultilevel"/>
    <w:tmpl w:val="A13C2820"/>
    <w:lvl w:ilvl="0" w:tplc="9F948BCE">
      <w:start w:val="1"/>
      <w:numFmt w:val="bullet"/>
      <w:lvlText w:val="l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4F5B94"/>
    <w:multiLevelType w:val="hybridMultilevel"/>
    <w:tmpl w:val="FE0E143C"/>
    <w:lvl w:ilvl="0" w:tplc="0409000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16" w:hanging="360"/>
      </w:pPr>
      <w:rPr>
        <w:rFonts w:ascii="Wingdings" w:hAnsi="Wingdings" w:hint="default"/>
      </w:rPr>
    </w:lvl>
  </w:abstractNum>
  <w:abstractNum w:abstractNumId="11" w15:restartNumberingAfterBreak="0">
    <w:nsid w:val="39384EFC"/>
    <w:multiLevelType w:val="hybridMultilevel"/>
    <w:tmpl w:val="C17E83C0"/>
    <w:lvl w:ilvl="0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 w15:restartNumberingAfterBreak="0">
    <w:nsid w:val="399427CB"/>
    <w:multiLevelType w:val="hybridMultilevel"/>
    <w:tmpl w:val="1B1073FC"/>
    <w:lvl w:ilvl="0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D4E0D72"/>
    <w:multiLevelType w:val="hybridMultilevel"/>
    <w:tmpl w:val="B646386A"/>
    <w:lvl w:ilvl="0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4" w15:restartNumberingAfterBreak="0">
    <w:nsid w:val="3F7D71F7"/>
    <w:multiLevelType w:val="hybridMultilevel"/>
    <w:tmpl w:val="BA9A44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00E30"/>
    <w:multiLevelType w:val="hybridMultilevel"/>
    <w:tmpl w:val="ED4C315C"/>
    <w:lvl w:ilvl="0" w:tplc="C45C92B0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7F336A"/>
    <w:multiLevelType w:val="hybridMultilevel"/>
    <w:tmpl w:val="548878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1D2088"/>
    <w:multiLevelType w:val="hybridMultilevel"/>
    <w:tmpl w:val="9258DF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51A57453"/>
    <w:multiLevelType w:val="hybridMultilevel"/>
    <w:tmpl w:val="B2E805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29329E"/>
    <w:multiLevelType w:val="hybridMultilevel"/>
    <w:tmpl w:val="4448E5D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0" w15:restartNumberingAfterBreak="0">
    <w:nsid w:val="593166C5"/>
    <w:multiLevelType w:val="hybridMultilevel"/>
    <w:tmpl w:val="9B2EDA4C"/>
    <w:lvl w:ilvl="0" w:tplc="40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21" w15:restartNumberingAfterBreak="0">
    <w:nsid w:val="59B41A91"/>
    <w:multiLevelType w:val="hybridMultilevel"/>
    <w:tmpl w:val="B560D3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622B9D"/>
    <w:multiLevelType w:val="hybridMultilevel"/>
    <w:tmpl w:val="953C97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A41D9E"/>
    <w:multiLevelType w:val="hybridMultilevel"/>
    <w:tmpl w:val="DB6C5D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836A61"/>
    <w:multiLevelType w:val="hybridMultilevel"/>
    <w:tmpl w:val="9D3A2E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996C13"/>
    <w:multiLevelType w:val="hybridMultilevel"/>
    <w:tmpl w:val="902C7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8613C5"/>
    <w:multiLevelType w:val="hybridMultilevel"/>
    <w:tmpl w:val="61D227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8A3DDE"/>
    <w:multiLevelType w:val="hybridMultilevel"/>
    <w:tmpl w:val="5E2AF9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902A26"/>
    <w:multiLevelType w:val="hybridMultilevel"/>
    <w:tmpl w:val="77F675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443DA"/>
    <w:multiLevelType w:val="hybridMultilevel"/>
    <w:tmpl w:val="A7C6C3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AB09AB"/>
    <w:multiLevelType w:val="hybridMultilevel"/>
    <w:tmpl w:val="466C22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597A70"/>
    <w:multiLevelType w:val="hybridMultilevel"/>
    <w:tmpl w:val="6EBC834A"/>
    <w:lvl w:ilvl="0" w:tplc="B3E62BAA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192551"/>
    <w:multiLevelType w:val="hybridMultilevel"/>
    <w:tmpl w:val="99142EF8"/>
    <w:lvl w:ilvl="0" w:tplc="40090001">
      <w:start w:val="1"/>
      <w:numFmt w:val="bullet"/>
      <w:lvlText w:val=""/>
      <w:lvlJc w:val="left"/>
      <w:pPr>
        <w:ind w:left="89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1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7" w:hanging="360"/>
      </w:pPr>
      <w:rPr>
        <w:rFonts w:ascii="Wingdings" w:hAnsi="Wingdings" w:hint="default"/>
      </w:rPr>
    </w:lvl>
  </w:abstractNum>
  <w:abstractNum w:abstractNumId="33" w15:restartNumberingAfterBreak="0">
    <w:nsid w:val="74384706"/>
    <w:multiLevelType w:val="hybridMultilevel"/>
    <w:tmpl w:val="22E8882E"/>
    <w:lvl w:ilvl="0" w:tplc="40090001">
      <w:start w:val="1"/>
      <w:numFmt w:val="bullet"/>
      <w:lvlText w:val=""/>
      <w:lvlJc w:val="left"/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C61442"/>
    <w:multiLevelType w:val="hybridMultilevel"/>
    <w:tmpl w:val="4296FC80"/>
    <w:lvl w:ilvl="0" w:tplc="8174D69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E8637F"/>
    <w:multiLevelType w:val="hybridMultilevel"/>
    <w:tmpl w:val="675001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F75D36"/>
    <w:multiLevelType w:val="hybridMultilevel"/>
    <w:tmpl w:val="4A1C8F6E"/>
    <w:lvl w:ilvl="0" w:tplc="A0B4A980">
      <w:start w:val="123"/>
      <w:numFmt w:val="bullet"/>
      <w:lvlText w:val=""/>
      <w:lvlJc w:val="left"/>
      <w:pPr>
        <w:ind w:left="36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7" w15:restartNumberingAfterBreak="0">
    <w:nsid w:val="7E3345ED"/>
    <w:multiLevelType w:val="hybridMultilevel"/>
    <w:tmpl w:val="F06E3EF2"/>
    <w:lvl w:ilvl="0" w:tplc="74F69A10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34"/>
  </w:num>
  <w:num w:numId="4">
    <w:abstractNumId w:val="24"/>
  </w:num>
  <w:num w:numId="5">
    <w:abstractNumId w:val="18"/>
  </w:num>
  <w:num w:numId="6">
    <w:abstractNumId w:val="26"/>
  </w:num>
  <w:num w:numId="7">
    <w:abstractNumId w:val="35"/>
  </w:num>
  <w:num w:numId="8">
    <w:abstractNumId w:val="14"/>
  </w:num>
  <w:num w:numId="9">
    <w:abstractNumId w:val="0"/>
  </w:num>
  <w:num w:numId="10">
    <w:abstractNumId w:val="28"/>
  </w:num>
  <w:num w:numId="11">
    <w:abstractNumId w:val="30"/>
  </w:num>
  <w:num w:numId="12">
    <w:abstractNumId w:val="21"/>
  </w:num>
  <w:num w:numId="13">
    <w:abstractNumId w:val="22"/>
  </w:num>
  <w:num w:numId="14">
    <w:abstractNumId w:val="29"/>
  </w:num>
  <w:num w:numId="15">
    <w:abstractNumId w:val="20"/>
  </w:num>
  <w:num w:numId="16">
    <w:abstractNumId w:val="32"/>
  </w:num>
  <w:num w:numId="17">
    <w:abstractNumId w:val="36"/>
  </w:num>
  <w:num w:numId="18">
    <w:abstractNumId w:val="2"/>
  </w:num>
  <w:num w:numId="19">
    <w:abstractNumId w:val="17"/>
  </w:num>
  <w:num w:numId="20">
    <w:abstractNumId w:val="13"/>
  </w:num>
  <w:num w:numId="21">
    <w:abstractNumId w:val="11"/>
  </w:num>
  <w:num w:numId="22">
    <w:abstractNumId w:val="12"/>
  </w:num>
  <w:num w:numId="23">
    <w:abstractNumId w:val="7"/>
  </w:num>
  <w:num w:numId="24">
    <w:abstractNumId w:val="25"/>
  </w:num>
  <w:num w:numId="25">
    <w:abstractNumId w:val="6"/>
  </w:num>
  <w:num w:numId="26">
    <w:abstractNumId w:val="31"/>
  </w:num>
  <w:num w:numId="27">
    <w:abstractNumId w:val="8"/>
  </w:num>
  <w:num w:numId="28">
    <w:abstractNumId w:val="37"/>
  </w:num>
  <w:num w:numId="29">
    <w:abstractNumId w:val="5"/>
  </w:num>
  <w:num w:numId="30">
    <w:abstractNumId w:val="15"/>
  </w:num>
  <w:num w:numId="31">
    <w:abstractNumId w:val="19"/>
  </w:num>
  <w:num w:numId="32">
    <w:abstractNumId w:val="1"/>
  </w:num>
  <w:num w:numId="33">
    <w:abstractNumId w:val="10"/>
  </w:num>
  <w:num w:numId="34">
    <w:abstractNumId w:val="3"/>
  </w:num>
  <w:num w:numId="35">
    <w:abstractNumId w:val="33"/>
  </w:num>
  <w:num w:numId="36">
    <w:abstractNumId w:val="23"/>
  </w:num>
  <w:num w:numId="37">
    <w:abstractNumId w:val="16"/>
  </w:num>
  <w:num w:numId="3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2NTAyNzM0NrUwNzdW0lEKTi0uzszPAykwrgUAcOVItywAAAA="/>
  </w:docVars>
  <w:rsids>
    <w:rsidRoot w:val="00153D57"/>
    <w:rsid w:val="00001A2E"/>
    <w:rsid w:val="0000492F"/>
    <w:rsid w:val="00005DD6"/>
    <w:rsid w:val="000116F7"/>
    <w:rsid w:val="000122B4"/>
    <w:rsid w:val="0001284A"/>
    <w:rsid w:val="000136FF"/>
    <w:rsid w:val="0001439C"/>
    <w:rsid w:val="00014969"/>
    <w:rsid w:val="0002026C"/>
    <w:rsid w:val="00022A13"/>
    <w:rsid w:val="0002433F"/>
    <w:rsid w:val="000314D1"/>
    <w:rsid w:val="00031655"/>
    <w:rsid w:val="000333F5"/>
    <w:rsid w:val="00041340"/>
    <w:rsid w:val="000437F4"/>
    <w:rsid w:val="00050FFB"/>
    <w:rsid w:val="0006535E"/>
    <w:rsid w:val="00071691"/>
    <w:rsid w:val="00083F70"/>
    <w:rsid w:val="0008596C"/>
    <w:rsid w:val="000952A7"/>
    <w:rsid w:val="000A6C67"/>
    <w:rsid w:val="000A78D6"/>
    <w:rsid w:val="000B0452"/>
    <w:rsid w:val="000B7F22"/>
    <w:rsid w:val="000C0EF7"/>
    <w:rsid w:val="000C321E"/>
    <w:rsid w:val="000D10AF"/>
    <w:rsid w:val="000D1A9B"/>
    <w:rsid w:val="000D7780"/>
    <w:rsid w:val="000D7A66"/>
    <w:rsid w:val="000E038F"/>
    <w:rsid w:val="000E07FA"/>
    <w:rsid w:val="000E5294"/>
    <w:rsid w:val="000F1E84"/>
    <w:rsid w:val="000F40AD"/>
    <w:rsid w:val="000F7322"/>
    <w:rsid w:val="001006AF"/>
    <w:rsid w:val="00106FBF"/>
    <w:rsid w:val="0010738C"/>
    <w:rsid w:val="00110425"/>
    <w:rsid w:val="00111BD4"/>
    <w:rsid w:val="00115923"/>
    <w:rsid w:val="001172DE"/>
    <w:rsid w:val="00123079"/>
    <w:rsid w:val="00126BDD"/>
    <w:rsid w:val="00127BDE"/>
    <w:rsid w:val="00132210"/>
    <w:rsid w:val="00133230"/>
    <w:rsid w:val="001416D4"/>
    <w:rsid w:val="00143114"/>
    <w:rsid w:val="00153D57"/>
    <w:rsid w:val="00154D46"/>
    <w:rsid w:val="00156B1B"/>
    <w:rsid w:val="00161578"/>
    <w:rsid w:val="00170A12"/>
    <w:rsid w:val="00170D48"/>
    <w:rsid w:val="0017238E"/>
    <w:rsid w:val="00176057"/>
    <w:rsid w:val="0019450B"/>
    <w:rsid w:val="0019614F"/>
    <w:rsid w:val="0019642B"/>
    <w:rsid w:val="001A29A9"/>
    <w:rsid w:val="001A4E67"/>
    <w:rsid w:val="001A6B23"/>
    <w:rsid w:val="001A79CB"/>
    <w:rsid w:val="001B1FE6"/>
    <w:rsid w:val="001B288D"/>
    <w:rsid w:val="001B40B6"/>
    <w:rsid w:val="001B5A48"/>
    <w:rsid w:val="001C1851"/>
    <w:rsid w:val="001C2184"/>
    <w:rsid w:val="001C2A19"/>
    <w:rsid w:val="001D3C2B"/>
    <w:rsid w:val="001D4A58"/>
    <w:rsid w:val="001E343A"/>
    <w:rsid w:val="001F072C"/>
    <w:rsid w:val="001F0BCA"/>
    <w:rsid w:val="001F1152"/>
    <w:rsid w:val="001F30DB"/>
    <w:rsid w:val="001F5E4C"/>
    <w:rsid w:val="001F624D"/>
    <w:rsid w:val="00201A18"/>
    <w:rsid w:val="00206572"/>
    <w:rsid w:val="002129BA"/>
    <w:rsid w:val="00214168"/>
    <w:rsid w:val="00214718"/>
    <w:rsid w:val="00214A84"/>
    <w:rsid w:val="002161DB"/>
    <w:rsid w:val="00224060"/>
    <w:rsid w:val="00226CE8"/>
    <w:rsid w:val="00226E79"/>
    <w:rsid w:val="00227193"/>
    <w:rsid w:val="0023276E"/>
    <w:rsid w:val="0023322E"/>
    <w:rsid w:val="00240A58"/>
    <w:rsid w:val="00242C72"/>
    <w:rsid w:val="002452B0"/>
    <w:rsid w:val="00246F0C"/>
    <w:rsid w:val="0025354F"/>
    <w:rsid w:val="002600B0"/>
    <w:rsid w:val="0026089C"/>
    <w:rsid w:val="00271B6E"/>
    <w:rsid w:val="00272576"/>
    <w:rsid w:val="00277FB2"/>
    <w:rsid w:val="00286ABF"/>
    <w:rsid w:val="002876B7"/>
    <w:rsid w:val="002920B3"/>
    <w:rsid w:val="002974BA"/>
    <w:rsid w:val="00297949"/>
    <w:rsid w:val="002A59EC"/>
    <w:rsid w:val="002A60D6"/>
    <w:rsid w:val="002A74C0"/>
    <w:rsid w:val="002B3BC7"/>
    <w:rsid w:val="002B4DA2"/>
    <w:rsid w:val="002B5156"/>
    <w:rsid w:val="002B68DF"/>
    <w:rsid w:val="002C015F"/>
    <w:rsid w:val="002C0A15"/>
    <w:rsid w:val="002C0E51"/>
    <w:rsid w:val="002C36E1"/>
    <w:rsid w:val="002D2229"/>
    <w:rsid w:val="002D39FA"/>
    <w:rsid w:val="002D69B4"/>
    <w:rsid w:val="002E5C0A"/>
    <w:rsid w:val="002F0045"/>
    <w:rsid w:val="002F35B4"/>
    <w:rsid w:val="002F5686"/>
    <w:rsid w:val="002F60CF"/>
    <w:rsid w:val="00302340"/>
    <w:rsid w:val="00311E83"/>
    <w:rsid w:val="00317907"/>
    <w:rsid w:val="003263A2"/>
    <w:rsid w:val="00326DA5"/>
    <w:rsid w:val="0033424E"/>
    <w:rsid w:val="00335AA5"/>
    <w:rsid w:val="00335FBE"/>
    <w:rsid w:val="0033793E"/>
    <w:rsid w:val="0034127B"/>
    <w:rsid w:val="00343358"/>
    <w:rsid w:val="003453B2"/>
    <w:rsid w:val="00345B93"/>
    <w:rsid w:val="003522BA"/>
    <w:rsid w:val="00352E08"/>
    <w:rsid w:val="00353A88"/>
    <w:rsid w:val="00362CA7"/>
    <w:rsid w:val="00362D71"/>
    <w:rsid w:val="00365206"/>
    <w:rsid w:val="00367D09"/>
    <w:rsid w:val="00373230"/>
    <w:rsid w:val="00373684"/>
    <w:rsid w:val="00374CF0"/>
    <w:rsid w:val="00381DB9"/>
    <w:rsid w:val="003844F9"/>
    <w:rsid w:val="00387BE3"/>
    <w:rsid w:val="00387D6F"/>
    <w:rsid w:val="00391D14"/>
    <w:rsid w:val="00392293"/>
    <w:rsid w:val="003A1A83"/>
    <w:rsid w:val="003A26B5"/>
    <w:rsid w:val="003A4593"/>
    <w:rsid w:val="003A4859"/>
    <w:rsid w:val="003A4879"/>
    <w:rsid w:val="003B1BA1"/>
    <w:rsid w:val="003B4C5D"/>
    <w:rsid w:val="003C003F"/>
    <w:rsid w:val="003C3380"/>
    <w:rsid w:val="003C4DB8"/>
    <w:rsid w:val="003C5FBE"/>
    <w:rsid w:val="003C6BA3"/>
    <w:rsid w:val="003C7F76"/>
    <w:rsid w:val="003D0B25"/>
    <w:rsid w:val="003D0B32"/>
    <w:rsid w:val="003D112C"/>
    <w:rsid w:val="003D29E6"/>
    <w:rsid w:val="003E0170"/>
    <w:rsid w:val="003E1979"/>
    <w:rsid w:val="003E56A4"/>
    <w:rsid w:val="003E6038"/>
    <w:rsid w:val="003F030A"/>
    <w:rsid w:val="003F0495"/>
    <w:rsid w:val="003F0778"/>
    <w:rsid w:val="003F0C7D"/>
    <w:rsid w:val="003F163E"/>
    <w:rsid w:val="003F53DB"/>
    <w:rsid w:val="003F5896"/>
    <w:rsid w:val="003F6288"/>
    <w:rsid w:val="003F689D"/>
    <w:rsid w:val="0040088D"/>
    <w:rsid w:val="00400F93"/>
    <w:rsid w:val="004011AB"/>
    <w:rsid w:val="004017D0"/>
    <w:rsid w:val="00404213"/>
    <w:rsid w:val="0040443D"/>
    <w:rsid w:val="00404C90"/>
    <w:rsid w:val="004059AA"/>
    <w:rsid w:val="00407AC3"/>
    <w:rsid w:val="00411238"/>
    <w:rsid w:val="00415D7F"/>
    <w:rsid w:val="00416817"/>
    <w:rsid w:val="00424E5B"/>
    <w:rsid w:val="004313D4"/>
    <w:rsid w:val="0043367E"/>
    <w:rsid w:val="00435772"/>
    <w:rsid w:val="00437920"/>
    <w:rsid w:val="00441B9A"/>
    <w:rsid w:val="004463F2"/>
    <w:rsid w:val="00446D07"/>
    <w:rsid w:val="00447DEA"/>
    <w:rsid w:val="0045207B"/>
    <w:rsid w:val="00453BBA"/>
    <w:rsid w:val="00455BB2"/>
    <w:rsid w:val="00460707"/>
    <w:rsid w:val="00460E8A"/>
    <w:rsid w:val="004631C0"/>
    <w:rsid w:val="00466471"/>
    <w:rsid w:val="00467081"/>
    <w:rsid w:val="00471D1B"/>
    <w:rsid w:val="00472E7F"/>
    <w:rsid w:val="00477559"/>
    <w:rsid w:val="00480A8F"/>
    <w:rsid w:val="00483309"/>
    <w:rsid w:val="00483F81"/>
    <w:rsid w:val="0049169C"/>
    <w:rsid w:val="00491F68"/>
    <w:rsid w:val="004A009C"/>
    <w:rsid w:val="004A17AD"/>
    <w:rsid w:val="004A48E8"/>
    <w:rsid w:val="004A4BA9"/>
    <w:rsid w:val="004A62C6"/>
    <w:rsid w:val="004B086B"/>
    <w:rsid w:val="004B0F4E"/>
    <w:rsid w:val="004B6660"/>
    <w:rsid w:val="004B702B"/>
    <w:rsid w:val="004C0625"/>
    <w:rsid w:val="004C2235"/>
    <w:rsid w:val="004C584B"/>
    <w:rsid w:val="004C6DD7"/>
    <w:rsid w:val="004C7EC0"/>
    <w:rsid w:val="004D0C98"/>
    <w:rsid w:val="004D3480"/>
    <w:rsid w:val="004D5808"/>
    <w:rsid w:val="004D77B7"/>
    <w:rsid w:val="004D7D5E"/>
    <w:rsid w:val="004E1487"/>
    <w:rsid w:val="004E6B15"/>
    <w:rsid w:val="004E7E0C"/>
    <w:rsid w:val="004F12AB"/>
    <w:rsid w:val="004F6E50"/>
    <w:rsid w:val="00505740"/>
    <w:rsid w:val="005102C3"/>
    <w:rsid w:val="00511411"/>
    <w:rsid w:val="00513E56"/>
    <w:rsid w:val="00515995"/>
    <w:rsid w:val="005165D8"/>
    <w:rsid w:val="005200CD"/>
    <w:rsid w:val="005212C2"/>
    <w:rsid w:val="005333DA"/>
    <w:rsid w:val="005370AB"/>
    <w:rsid w:val="00545B03"/>
    <w:rsid w:val="00572349"/>
    <w:rsid w:val="00581FED"/>
    <w:rsid w:val="00582FFA"/>
    <w:rsid w:val="00584CA0"/>
    <w:rsid w:val="00587F6D"/>
    <w:rsid w:val="005A10A2"/>
    <w:rsid w:val="005A2503"/>
    <w:rsid w:val="005B2739"/>
    <w:rsid w:val="005B43A1"/>
    <w:rsid w:val="005B6D37"/>
    <w:rsid w:val="005C2144"/>
    <w:rsid w:val="005D1E49"/>
    <w:rsid w:val="005D2199"/>
    <w:rsid w:val="005D2809"/>
    <w:rsid w:val="005D3ECA"/>
    <w:rsid w:val="005D4521"/>
    <w:rsid w:val="005F38FF"/>
    <w:rsid w:val="005F4E27"/>
    <w:rsid w:val="005F68F3"/>
    <w:rsid w:val="005F75C4"/>
    <w:rsid w:val="005F7675"/>
    <w:rsid w:val="00602E03"/>
    <w:rsid w:val="00605A5F"/>
    <w:rsid w:val="00612775"/>
    <w:rsid w:val="00614AA4"/>
    <w:rsid w:val="00616344"/>
    <w:rsid w:val="00620250"/>
    <w:rsid w:val="006242E0"/>
    <w:rsid w:val="00627A1F"/>
    <w:rsid w:val="00632EA8"/>
    <w:rsid w:val="00637421"/>
    <w:rsid w:val="00641E38"/>
    <w:rsid w:val="00643949"/>
    <w:rsid w:val="0064477E"/>
    <w:rsid w:val="00651942"/>
    <w:rsid w:val="00652535"/>
    <w:rsid w:val="006536EC"/>
    <w:rsid w:val="00653ACC"/>
    <w:rsid w:val="00656699"/>
    <w:rsid w:val="0066533E"/>
    <w:rsid w:val="00665B2E"/>
    <w:rsid w:val="00666CD5"/>
    <w:rsid w:val="0067403E"/>
    <w:rsid w:val="00680B76"/>
    <w:rsid w:val="00690C09"/>
    <w:rsid w:val="00692195"/>
    <w:rsid w:val="006A2B7F"/>
    <w:rsid w:val="006A2CB5"/>
    <w:rsid w:val="006A3867"/>
    <w:rsid w:val="006A4300"/>
    <w:rsid w:val="006B7C1C"/>
    <w:rsid w:val="006C288B"/>
    <w:rsid w:val="006C2EC7"/>
    <w:rsid w:val="006C4201"/>
    <w:rsid w:val="006D1B6B"/>
    <w:rsid w:val="006D329E"/>
    <w:rsid w:val="006E66C0"/>
    <w:rsid w:val="006F143B"/>
    <w:rsid w:val="006F3689"/>
    <w:rsid w:val="006F4D10"/>
    <w:rsid w:val="007027D1"/>
    <w:rsid w:val="00705938"/>
    <w:rsid w:val="007061CE"/>
    <w:rsid w:val="00711F6D"/>
    <w:rsid w:val="00714477"/>
    <w:rsid w:val="00715B47"/>
    <w:rsid w:val="0071650A"/>
    <w:rsid w:val="00720BD1"/>
    <w:rsid w:val="00724766"/>
    <w:rsid w:val="0072635F"/>
    <w:rsid w:val="00733E6D"/>
    <w:rsid w:val="00736FA9"/>
    <w:rsid w:val="00741F70"/>
    <w:rsid w:val="00745846"/>
    <w:rsid w:val="00745A9D"/>
    <w:rsid w:val="007507BE"/>
    <w:rsid w:val="00752CF0"/>
    <w:rsid w:val="00761307"/>
    <w:rsid w:val="0076738C"/>
    <w:rsid w:val="00767BB6"/>
    <w:rsid w:val="007763EC"/>
    <w:rsid w:val="007820DB"/>
    <w:rsid w:val="00785183"/>
    <w:rsid w:val="00786CA9"/>
    <w:rsid w:val="0078747F"/>
    <w:rsid w:val="007901CB"/>
    <w:rsid w:val="00792F23"/>
    <w:rsid w:val="007A5216"/>
    <w:rsid w:val="007B022D"/>
    <w:rsid w:val="007B0369"/>
    <w:rsid w:val="007B0D90"/>
    <w:rsid w:val="007B3D53"/>
    <w:rsid w:val="007B4B40"/>
    <w:rsid w:val="007B4D4F"/>
    <w:rsid w:val="007C0975"/>
    <w:rsid w:val="007C4822"/>
    <w:rsid w:val="007F0EC4"/>
    <w:rsid w:val="007F14FF"/>
    <w:rsid w:val="007F1A7A"/>
    <w:rsid w:val="007F633A"/>
    <w:rsid w:val="007F7401"/>
    <w:rsid w:val="007F74C1"/>
    <w:rsid w:val="007F7655"/>
    <w:rsid w:val="008002B9"/>
    <w:rsid w:val="00802579"/>
    <w:rsid w:val="00802810"/>
    <w:rsid w:val="00803E2C"/>
    <w:rsid w:val="00813F6D"/>
    <w:rsid w:val="00826392"/>
    <w:rsid w:val="008308A1"/>
    <w:rsid w:val="00836B31"/>
    <w:rsid w:val="00843006"/>
    <w:rsid w:val="008516C3"/>
    <w:rsid w:val="00852E61"/>
    <w:rsid w:val="008605A9"/>
    <w:rsid w:val="00860E8D"/>
    <w:rsid w:val="00861678"/>
    <w:rsid w:val="00865F7D"/>
    <w:rsid w:val="00877E73"/>
    <w:rsid w:val="00880F64"/>
    <w:rsid w:val="00885B01"/>
    <w:rsid w:val="008876E7"/>
    <w:rsid w:val="00892F24"/>
    <w:rsid w:val="008A6A7B"/>
    <w:rsid w:val="008B70A0"/>
    <w:rsid w:val="008C2768"/>
    <w:rsid w:val="008C3367"/>
    <w:rsid w:val="008C3614"/>
    <w:rsid w:val="008C40BD"/>
    <w:rsid w:val="008D2AB7"/>
    <w:rsid w:val="008D4CBC"/>
    <w:rsid w:val="008E583A"/>
    <w:rsid w:val="008F03D4"/>
    <w:rsid w:val="008F1BF4"/>
    <w:rsid w:val="008F3402"/>
    <w:rsid w:val="008F5EF2"/>
    <w:rsid w:val="008F74A2"/>
    <w:rsid w:val="008F7608"/>
    <w:rsid w:val="00902AA3"/>
    <w:rsid w:val="009053A6"/>
    <w:rsid w:val="00913026"/>
    <w:rsid w:val="009134FB"/>
    <w:rsid w:val="00916F4B"/>
    <w:rsid w:val="00920172"/>
    <w:rsid w:val="0092489C"/>
    <w:rsid w:val="00931CD1"/>
    <w:rsid w:val="00933470"/>
    <w:rsid w:val="009342FB"/>
    <w:rsid w:val="009408FA"/>
    <w:rsid w:val="00942253"/>
    <w:rsid w:val="0094496D"/>
    <w:rsid w:val="00944B11"/>
    <w:rsid w:val="00945555"/>
    <w:rsid w:val="00951FBD"/>
    <w:rsid w:val="009528CC"/>
    <w:rsid w:val="00953292"/>
    <w:rsid w:val="00957B60"/>
    <w:rsid w:val="00961ACC"/>
    <w:rsid w:val="00964883"/>
    <w:rsid w:val="00966BFB"/>
    <w:rsid w:val="0096710D"/>
    <w:rsid w:val="0097484F"/>
    <w:rsid w:val="009821C0"/>
    <w:rsid w:val="00984F38"/>
    <w:rsid w:val="00985017"/>
    <w:rsid w:val="009871CE"/>
    <w:rsid w:val="00987A03"/>
    <w:rsid w:val="00990AD4"/>
    <w:rsid w:val="00994460"/>
    <w:rsid w:val="00996F52"/>
    <w:rsid w:val="009A7DD8"/>
    <w:rsid w:val="009B514F"/>
    <w:rsid w:val="009C3BBD"/>
    <w:rsid w:val="009C7E41"/>
    <w:rsid w:val="009D07E2"/>
    <w:rsid w:val="009E3E7A"/>
    <w:rsid w:val="009E5703"/>
    <w:rsid w:val="009E5F02"/>
    <w:rsid w:val="009F6E87"/>
    <w:rsid w:val="00A03C49"/>
    <w:rsid w:val="00A05199"/>
    <w:rsid w:val="00A1223E"/>
    <w:rsid w:val="00A12A2E"/>
    <w:rsid w:val="00A12F01"/>
    <w:rsid w:val="00A15029"/>
    <w:rsid w:val="00A17BCE"/>
    <w:rsid w:val="00A220B3"/>
    <w:rsid w:val="00A223AE"/>
    <w:rsid w:val="00A25231"/>
    <w:rsid w:val="00A267D9"/>
    <w:rsid w:val="00A269C6"/>
    <w:rsid w:val="00A30ED1"/>
    <w:rsid w:val="00A368C2"/>
    <w:rsid w:val="00A37025"/>
    <w:rsid w:val="00A40B73"/>
    <w:rsid w:val="00A43E7D"/>
    <w:rsid w:val="00A51129"/>
    <w:rsid w:val="00A51348"/>
    <w:rsid w:val="00A5589A"/>
    <w:rsid w:val="00A55D73"/>
    <w:rsid w:val="00A55FAA"/>
    <w:rsid w:val="00A608B0"/>
    <w:rsid w:val="00A64044"/>
    <w:rsid w:val="00A64B72"/>
    <w:rsid w:val="00A64D34"/>
    <w:rsid w:val="00A65D13"/>
    <w:rsid w:val="00A66F24"/>
    <w:rsid w:val="00A671DD"/>
    <w:rsid w:val="00A67A64"/>
    <w:rsid w:val="00A73E69"/>
    <w:rsid w:val="00A86617"/>
    <w:rsid w:val="00A871E9"/>
    <w:rsid w:val="00A92E2C"/>
    <w:rsid w:val="00A9413D"/>
    <w:rsid w:val="00AB5E78"/>
    <w:rsid w:val="00AB6074"/>
    <w:rsid w:val="00AB629A"/>
    <w:rsid w:val="00AC43D8"/>
    <w:rsid w:val="00AC6849"/>
    <w:rsid w:val="00AD0474"/>
    <w:rsid w:val="00AD091D"/>
    <w:rsid w:val="00AD4C57"/>
    <w:rsid w:val="00AD521B"/>
    <w:rsid w:val="00AD7C92"/>
    <w:rsid w:val="00AE1F8A"/>
    <w:rsid w:val="00B04F18"/>
    <w:rsid w:val="00B10260"/>
    <w:rsid w:val="00B10DCF"/>
    <w:rsid w:val="00B11518"/>
    <w:rsid w:val="00B12B7B"/>
    <w:rsid w:val="00B13F4B"/>
    <w:rsid w:val="00B157A6"/>
    <w:rsid w:val="00B23F7B"/>
    <w:rsid w:val="00B24D09"/>
    <w:rsid w:val="00B26BA5"/>
    <w:rsid w:val="00B448B0"/>
    <w:rsid w:val="00B454FB"/>
    <w:rsid w:val="00B5069E"/>
    <w:rsid w:val="00B578B8"/>
    <w:rsid w:val="00B63FF2"/>
    <w:rsid w:val="00B646CB"/>
    <w:rsid w:val="00B677C4"/>
    <w:rsid w:val="00B80448"/>
    <w:rsid w:val="00B84579"/>
    <w:rsid w:val="00B86F66"/>
    <w:rsid w:val="00B9234D"/>
    <w:rsid w:val="00B95894"/>
    <w:rsid w:val="00B96649"/>
    <w:rsid w:val="00B9743B"/>
    <w:rsid w:val="00BA0796"/>
    <w:rsid w:val="00BA1401"/>
    <w:rsid w:val="00BA3CB7"/>
    <w:rsid w:val="00BA7ABE"/>
    <w:rsid w:val="00BB284A"/>
    <w:rsid w:val="00BB2DB4"/>
    <w:rsid w:val="00BC095C"/>
    <w:rsid w:val="00BC0CC1"/>
    <w:rsid w:val="00BC52FA"/>
    <w:rsid w:val="00BD065A"/>
    <w:rsid w:val="00BD0ACC"/>
    <w:rsid w:val="00BD59D9"/>
    <w:rsid w:val="00BD5EF2"/>
    <w:rsid w:val="00BE1333"/>
    <w:rsid w:val="00BE3823"/>
    <w:rsid w:val="00BE5296"/>
    <w:rsid w:val="00BE52C8"/>
    <w:rsid w:val="00BE5551"/>
    <w:rsid w:val="00BF2189"/>
    <w:rsid w:val="00BF5088"/>
    <w:rsid w:val="00BF76A4"/>
    <w:rsid w:val="00C123C9"/>
    <w:rsid w:val="00C12F6C"/>
    <w:rsid w:val="00C137AD"/>
    <w:rsid w:val="00C149F0"/>
    <w:rsid w:val="00C216E3"/>
    <w:rsid w:val="00C2553A"/>
    <w:rsid w:val="00C25849"/>
    <w:rsid w:val="00C34461"/>
    <w:rsid w:val="00C34EDC"/>
    <w:rsid w:val="00C35CDF"/>
    <w:rsid w:val="00C36922"/>
    <w:rsid w:val="00C43025"/>
    <w:rsid w:val="00C45204"/>
    <w:rsid w:val="00C460FE"/>
    <w:rsid w:val="00C47C85"/>
    <w:rsid w:val="00C52656"/>
    <w:rsid w:val="00C57280"/>
    <w:rsid w:val="00C630D4"/>
    <w:rsid w:val="00C6328D"/>
    <w:rsid w:val="00C64FF1"/>
    <w:rsid w:val="00C73488"/>
    <w:rsid w:val="00C73DDC"/>
    <w:rsid w:val="00C742B5"/>
    <w:rsid w:val="00C74B85"/>
    <w:rsid w:val="00C811FB"/>
    <w:rsid w:val="00C90BA1"/>
    <w:rsid w:val="00C912F6"/>
    <w:rsid w:val="00C93758"/>
    <w:rsid w:val="00C95775"/>
    <w:rsid w:val="00C979E9"/>
    <w:rsid w:val="00CA3829"/>
    <w:rsid w:val="00CB16D2"/>
    <w:rsid w:val="00CB4443"/>
    <w:rsid w:val="00CB51CF"/>
    <w:rsid w:val="00CB67B9"/>
    <w:rsid w:val="00CC1968"/>
    <w:rsid w:val="00CC1F25"/>
    <w:rsid w:val="00CC45B3"/>
    <w:rsid w:val="00CC5363"/>
    <w:rsid w:val="00CC5AB2"/>
    <w:rsid w:val="00CD0B55"/>
    <w:rsid w:val="00CD27C4"/>
    <w:rsid w:val="00CD31E5"/>
    <w:rsid w:val="00CD4231"/>
    <w:rsid w:val="00CD4841"/>
    <w:rsid w:val="00CD4937"/>
    <w:rsid w:val="00CD55D7"/>
    <w:rsid w:val="00CD6B96"/>
    <w:rsid w:val="00CE0EB7"/>
    <w:rsid w:val="00CE5166"/>
    <w:rsid w:val="00CF4095"/>
    <w:rsid w:val="00CF4EE3"/>
    <w:rsid w:val="00CF7701"/>
    <w:rsid w:val="00CF77E6"/>
    <w:rsid w:val="00D0077F"/>
    <w:rsid w:val="00D00BA7"/>
    <w:rsid w:val="00D04BFA"/>
    <w:rsid w:val="00D11DD1"/>
    <w:rsid w:val="00D22958"/>
    <w:rsid w:val="00D235D3"/>
    <w:rsid w:val="00D25942"/>
    <w:rsid w:val="00D259DA"/>
    <w:rsid w:val="00D264B9"/>
    <w:rsid w:val="00D279CE"/>
    <w:rsid w:val="00D313BE"/>
    <w:rsid w:val="00D40CFA"/>
    <w:rsid w:val="00D4420E"/>
    <w:rsid w:val="00D46452"/>
    <w:rsid w:val="00D552E0"/>
    <w:rsid w:val="00D55CE9"/>
    <w:rsid w:val="00D62947"/>
    <w:rsid w:val="00D651D6"/>
    <w:rsid w:val="00D663DD"/>
    <w:rsid w:val="00D670F5"/>
    <w:rsid w:val="00D75CBD"/>
    <w:rsid w:val="00D7633C"/>
    <w:rsid w:val="00D8134D"/>
    <w:rsid w:val="00D8189D"/>
    <w:rsid w:val="00D8398E"/>
    <w:rsid w:val="00D86B44"/>
    <w:rsid w:val="00D92940"/>
    <w:rsid w:val="00D94B99"/>
    <w:rsid w:val="00D97341"/>
    <w:rsid w:val="00DA7E4C"/>
    <w:rsid w:val="00DB1167"/>
    <w:rsid w:val="00DB3D7C"/>
    <w:rsid w:val="00DB4F2D"/>
    <w:rsid w:val="00DB713A"/>
    <w:rsid w:val="00DC0321"/>
    <w:rsid w:val="00DC159B"/>
    <w:rsid w:val="00DC4641"/>
    <w:rsid w:val="00DD0FF2"/>
    <w:rsid w:val="00DD16B6"/>
    <w:rsid w:val="00DD27D6"/>
    <w:rsid w:val="00DD42DD"/>
    <w:rsid w:val="00DD450F"/>
    <w:rsid w:val="00DD4635"/>
    <w:rsid w:val="00DD5428"/>
    <w:rsid w:val="00DE00F7"/>
    <w:rsid w:val="00DE114B"/>
    <w:rsid w:val="00DE78F4"/>
    <w:rsid w:val="00DF3CEE"/>
    <w:rsid w:val="00E00865"/>
    <w:rsid w:val="00E03C89"/>
    <w:rsid w:val="00E05786"/>
    <w:rsid w:val="00E05DC8"/>
    <w:rsid w:val="00E06C25"/>
    <w:rsid w:val="00E12850"/>
    <w:rsid w:val="00E166FC"/>
    <w:rsid w:val="00E24F54"/>
    <w:rsid w:val="00E31331"/>
    <w:rsid w:val="00E3258D"/>
    <w:rsid w:val="00E42AF4"/>
    <w:rsid w:val="00E441A6"/>
    <w:rsid w:val="00E52E9B"/>
    <w:rsid w:val="00E535B4"/>
    <w:rsid w:val="00E55D29"/>
    <w:rsid w:val="00E64B05"/>
    <w:rsid w:val="00E717D2"/>
    <w:rsid w:val="00E74F06"/>
    <w:rsid w:val="00E87A52"/>
    <w:rsid w:val="00E9544D"/>
    <w:rsid w:val="00E95ADD"/>
    <w:rsid w:val="00E9671E"/>
    <w:rsid w:val="00EA4538"/>
    <w:rsid w:val="00EA4E2A"/>
    <w:rsid w:val="00EA6E14"/>
    <w:rsid w:val="00EB28EB"/>
    <w:rsid w:val="00EC7D75"/>
    <w:rsid w:val="00ED13E6"/>
    <w:rsid w:val="00ED3B0B"/>
    <w:rsid w:val="00ED6B12"/>
    <w:rsid w:val="00EE16FF"/>
    <w:rsid w:val="00EE7759"/>
    <w:rsid w:val="00EF33A9"/>
    <w:rsid w:val="00F06AA5"/>
    <w:rsid w:val="00F06AFF"/>
    <w:rsid w:val="00F1047D"/>
    <w:rsid w:val="00F13DFA"/>
    <w:rsid w:val="00F1749E"/>
    <w:rsid w:val="00F200E9"/>
    <w:rsid w:val="00F32BF9"/>
    <w:rsid w:val="00F34D8A"/>
    <w:rsid w:val="00F42A47"/>
    <w:rsid w:val="00F47DC5"/>
    <w:rsid w:val="00F50B79"/>
    <w:rsid w:val="00F51376"/>
    <w:rsid w:val="00F62A56"/>
    <w:rsid w:val="00F62ADE"/>
    <w:rsid w:val="00F7005B"/>
    <w:rsid w:val="00F70E4D"/>
    <w:rsid w:val="00F77D2D"/>
    <w:rsid w:val="00F86E24"/>
    <w:rsid w:val="00F90F8A"/>
    <w:rsid w:val="00F94E00"/>
    <w:rsid w:val="00F94E3D"/>
    <w:rsid w:val="00F95150"/>
    <w:rsid w:val="00F97A34"/>
    <w:rsid w:val="00FA0DF2"/>
    <w:rsid w:val="00FA15C8"/>
    <w:rsid w:val="00FA33CC"/>
    <w:rsid w:val="00FA4DA3"/>
    <w:rsid w:val="00FB78F0"/>
    <w:rsid w:val="00FB7A9D"/>
    <w:rsid w:val="00FC21F7"/>
    <w:rsid w:val="00FC3BE5"/>
    <w:rsid w:val="00FC5B81"/>
    <w:rsid w:val="00FC7DF5"/>
    <w:rsid w:val="00FD0676"/>
    <w:rsid w:val="00FD2D62"/>
    <w:rsid w:val="00FD642F"/>
    <w:rsid w:val="00FE23C4"/>
    <w:rsid w:val="00FE63D4"/>
    <w:rsid w:val="00FF0531"/>
    <w:rsid w:val="00FF4433"/>
    <w:rsid w:val="00FF4EF8"/>
    <w:rsid w:val="00FF74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492833,#bf9c7c,#a8d8d8,#60a8a2,#307890"/>
    </o:shapedefaults>
    <o:shapelayout v:ext="edit">
      <o:idmap v:ext="edit" data="1"/>
    </o:shapelayout>
  </w:shapeDefaults>
  <w:decimalSymbol w:val="."/>
  <w:listSeparator w:val=","/>
  <w14:docId w14:val="57B05763"/>
  <w15:docId w15:val="{86365CE3-0ED1-4C26-A390-15534420B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231"/>
    <w:rPr>
      <w:rFonts w:ascii="Arial" w:hAnsi="Arial"/>
    </w:rPr>
  </w:style>
  <w:style w:type="paragraph" w:styleId="Heading1">
    <w:name w:val="heading 1"/>
    <w:basedOn w:val="PlainText"/>
    <w:next w:val="Normal"/>
    <w:link w:val="Heading1Char"/>
    <w:uiPriority w:val="9"/>
    <w:qFormat/>
    <w:rsid w:val="00A25231"/>
    <w:pPr>
      <w:outlineLvl w:val="0"/>
    </w:pPr>
    <w:rPr>
      <w:rFonts w:ascii="Book Antiqua" w:eastAsia="MS Mincho" w:hAnsi="Book Antiqua" w:cs="Arial"/>
      <w:b/>
      <w:bCs/>
      <w:color w:val="30789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semiHidden/>
    <w:rsid w:val="00A25231"/>
    <w:pPr>
      <w:spacing w:before="0"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A2523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25231"/>
    <w:rPr>
      <w:rFonts w:ascii="Book Antiqua" w:eastAsia="MS Mincho" w:hAnsi="Book Antiqua" w:cs="Arial"/>
      <w:b/>
      <w:bCs/>
      <w:color w:val="307890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234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234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9234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9234D"/>
  </w:style>
  <w:style w:type="paragraph" w:styleId="Footer">
    <w:name w:val="footer"/>
    <w:basedOn w:val="Normal"/>
    <w:link w:val="FooterChar"/>
    <w:uiPriority w:val="99"/>
    <w:unhideWhenUsed/>
    <w:rsid w:val="00B9234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9234D"/>
  </w:style>
  <w:style w:type="table" w:styleId="TableGrid">
    <w:name w:val="Table Grid"/>
    <w:basedOn w:val="TableNormal"/>
    <w:uiPriority w:val="59"/>
    <w:rsid w:val="00206572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Summary">
    <w:name w:val="Summary"/>
    <w:basedOn w:val="Normal"/>
    <w:qFormat/>
    <w:rsid w:val="00A25231"/>
    <w:rPr>
      <w:noProof/>
      <w:sz w:val="32"/>
      <w:szCs w:val="32"/>
    </w:rPr>
  </w:style>
  <w:style w:type="paragraph" w:styleId="ListParagraph">
    <w:name w:val="List Paragraph"/>
    <w:basedOn w:val="Normal"/>
    <w:uiPriority w:val="34"/>
    <w:qFormat/>
    <w:rsid w:val="00A25231"/>
    <w:pPr>
      <w:numPr>
        <w:numId w:val="3"/>
      </w:numPr>
      <w:ind w:left="360"/>
      <w:contextualSpacing/>
    </w:pPr>
  </w:style>
  <w:style w:type="paragraph" w:customStyle="1" w:styleId="Name">
    <w:name w:val="Name"/>
    <w:basedOn w:val="Normal"/>
    <w:qFormat/>
    <w:rsid w:val="00A25231"/>
    <w:pPr>
      <w:jc w:val="right"/>
    </w:pPr>
    <w:rPr>
      <w:rFonts w:cs="Arial"/>
      <w:color w:val="FFFFFF" w:themeColor="background1"/>
      <w:sz w:val="32"/>
      <w:szCs w:val="32"/>
    </w:rPr>
  </w:style>
  <w:style w:type="paragraph" w:customStyle="1" w:styleId="HeaderLarge">
    <w:name w:val="Header Large"/>
    <w:basedOn w:val="Normal"/>
    <w:qFormat/>
    <w:rsid w:val="00A25231"/>
    <w:rPr>
      <w:rFonts w:ascii="Book Antiqua" w:hAnsi="Book Antiqua"/>
      <w:sz w:val="112"/>
      <w:szCs w:val="112"/>
    </w:rPr>
  </w:style>
  <w:style w:type="paragraph" w:customStyle="1" w:styleId="Headerslogan">
    <w:name w:val="Header slogan"/>
    <w:basedOn w:val="Normal"/>
    <w:qFormat/>
    <w:rsid w:val="00A25231"/>
    <w:rPr>
      <w:rFonts w:cs="Arial"/>
      <w:i/>
      <w:color w:val="808080" w:themeColor="background1" w:themeShade="80"/>
    </w:rPr>
  </w:style>
  <w:style w:type="paragraph" w:customStyle="1" w:styleId="Services">
    <w:name w:val="Services"/>
    <w:basedOn w:val="Normal"/>
    <w:qFormat/>
    <w:rsid w:val="00A25231"/>
    <w:pPr>
      <w:jc w:val="center"/>
    </w:pPr>
    <w:rPr>
      <w:rFonts w:ascii="Book Antiqua" w:hAnsi="Book Antiqua" w:cs="Arial"/>
      <w:noProof/>
      <w:color w:val="FFFFFF" w:themeColor="background1"/>
      <w:sz w:val="32"/>
      <w:szCs w:val="32"/>
    </w:rPr>
  </w:style>
  <w:style w:type="character" w:customStyle="1" w:styleId="BoldPosition">
    <w:name w:val="Bold Position"/>
    <w:basedOn w:val="DefaultParagraphFont"/>
    <w:uiPriority w:val="1"/>
    <w:qFormat/>
    <w:rsid w:val="00A43E7D"/>
    <w:rPr>
      <w:rFonts w:asciiTheme="majorHAnsi" w:hAnsiTheme="majorHAnsi"/>
      <w:b/>
      <w:bCs/>
    </w:rPr>
  </w:style>
  <w:style w:type="character" w:styleId="Hyperlink">
    <w:name w:val="Hyperlink"/>
    <w:basedOn w:val="DefaultParagraphFont"/>
    <w:uiPriority w:val="99"/>
    <w:unhideWhenUsed/>
    <w:rsid w:val="00E441A6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2D69B4"/>
    <w:pPr>
      <w:spacing w:before="0" w:after="0"/>
    </w:pPr>
    <w:rPr>
      <w:rFonts w:asciiTheme="majorHAnsi" w:hAnsiTheme="maj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5370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61714F-A306-41AB-AEE1-E74C1F25C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Harika Rachamalla</cp:lastModifiedBy>
  <cp:revision>59</cp:revision>
  <dcterms:created xsi:type="dcterms:W3CDTF">2022-02-16T11:23:00Z</dcterms:created>
  <dcterms:modified xsi:type="dcterms:W3CDTF">2022-02-17T11:57:00Z</dcterms:modified>
</cp:coreProperties>
</file>